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798192451"/>
        <w:docPartObj>
          <w:docPartGallery w:val="Cover Pages"/>
          <w:docPartUnique/>
        </w:docPartObj>
      </w:sdtPr>
      <w:sdtEndPr/>
      <w:sdtContent>
        <w:p w14:paraId="484C7686" w14:textId="1362CF55" w:rsidR="00F12643" w:rsidRPr="000263F1" w:rsidRDefault="007A15D8" w:rsidP="006274C4">
          <w:pPr>
            <w:jc w:val="center"/>
          </w:pPr>
          <w:r w:rsidRPr="000263F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A6FB6D6" wp14:editId="4AC5EE02">
                    <wp:simplePos x="0" y="0"/>
                    <wp:positionH relativeFrom="page">
                      <wp:posOffset>284797</wp:posOffset>
                    </wp:positionH>
                    <wp:positionV relativeFrom="page">
                      <wp:posOffset>1454785</wp:posOffset>
                    </wp:positionV>
                    <wp:extent cx="7315200" cy="3638550"/>
                    <wp:effectExtent l="0" t="0" r="0" b="6350"/>
                    <wp:wrapSquare wrapText="bothSides"/>
                    <wp:docPr id="154" name="文本框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37E369F" w14:textId="77777777" w:rsidR="008F0BBB" w:rsidRDefault="00903CC5" w:rsidP="00C73E07">
                                <w:pPr>
                                  <w:ind w:firstLineChars="250" w:firstLine="1600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{</w:t>
                                </w: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标题"/>
                                    <w:tag w:val=""/>
                                    <w:id w:val="-179782848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项目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名称}</w:t>
                                    </w:r>
                                    <w:r w:rsidR="00C73E07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br/>
                                    </w:r>
                                    <w:r w:rsidR="00C73E07">
                                      <w:rPr>
                                        <w:rFonts w:hint="eastAsia"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软件需求规格说明书</w:t>
                                    </w:r>
                                  </w:sdtContent>
                                </w:sdt>
                              </w:p>
                              <w:p w14:paraId="3C02441C" w14:textId="77777777" w:rsidR="008F0BBB" w:rsidRDefault="00880B75" w:rsidP="006274C4">
                                <w:pPr>
                                  <w:jc w:val="center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ED7D31" w:themeColor="accent2"/>
                                      <w:kern w:val="0"/>
                                      <w:sz w:val="22"/>
                                      <w:szCs w:val="18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alias w:val="副标题"/>
                                    <w:tag w:val=""/>
                                    <w:id w:val="-420879750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274C4">
                                      <w:rPr>
                                        <w:b/>
                                        <w:color w:val="ED7D31" w:themeColor="accent2"/>
                                        <w:kern w:val="0"/>
                                        <w:sz w:val="22"/>
                                        <w:szCs w:val="18"/>
                                        <w14:shadow w14:blurRad="50800" w14:dist="38100" w14:dir="2700000" w14:sx="100000" w14:sy="100000" w14:kx="0" w14:ky="0" w14:algn="tl">
                                          <w14:srgbClr w14:val="000000">
                                            <w14:alpha w14:val="60000"/>
                                          </w14:srgbClr>
                                        </w14:shadow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1A6FB6D6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54" o:spid="_x0000_s1026" type="#_x0000_t202" style="position:absolute;left:0;text-align:left;margin-left:22.4pt;margin-top:114.55pt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" filled="f" stroked="f" strokeweight=".5pt">
                    <v:textbox inset="126pt,0,54pt,0">
                      <w:txbxContent>
                        <w:p w14:paraId="237E369F" w14:textId="77777777" w:rsidR="008F0BBB" w:rsidRDefault="00903CC5" w:rsidP="00C73E07">
                          <w:pPr>
                            <w:ind w:firstLineChars="250" w:firstLine="1600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r>
                            <w:rPr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{</w:t>
                          </w: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标题"/>
                              <w:tag w:val=""/>
                              <w:id w:val="-179782848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项目</w:t>
                              </w:r>
                              <w:r>
                                <w:rPr>
                                  <w:rFonts w:hint="eastAsia"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名称}</w:t>
                              </w:r>
                              <w:r w:rsidR="00C73E07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br/>
                              </w:r>
                              <w:r w:rsidR="00C73E07">
                                <w:rPr>
                                  <w:rFonts w:hint="eastAsia"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软件需求规格说明书</w:t>
                              </w:r>
                            </w:sdtContent>
                          </w:sdt>
                        </w:p>
                        <w:p w14:paraId="3C02441C" w14:textId="77777777" w:rsidR="008F0BBB" w:rsidRDefault="00880B75" w:rsidP="006274C4">
                          <w:pPr>
                            <w:jc w:val="center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b/>
                                <w:color w:val="ED7D31" w:themeColor="accent2"/>
                                <w:kern w:val="0"/>
                                <w:sz w:val="22"/>
                                <w:szCs w:val="18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alias w:val="副标题"/>
                              <w:tag w:val=""/>
                              <w:id w:val="-420879750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6274C4">
                                <w:rPr>
                                  <w:b/>
                                  <w:color w:val="ED7D31" w:themeColor="accent2"/>
                                  <w:kern w:val="0"/>
                                  <w:sz w:val="22"/>
                                  <w:szCs w:val="18"/>
                                  <w14:shadow w14:blurRad="50800" w14:dist="38100" w14:dir="2700000" w14:sx="100000" w14:sy="100000" w14:kx="0" w14:ky="0" w14:algn="tl">
                                    <w14:srgbClr w14:val="000000">
                                      <w14:alpha w14:val="60000"/>
                                    </w14:srgbClr>
                                  </w14:shadow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12643" w:rsidRPr="000263F1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26489A65" wp14:editId="4A57DC1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组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矩形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矩形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770BADB" id="组 149" o:spid="_x0000_s1026" style="position:absolute;left:0;text-align:left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">
                    <v:shape id="矩形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矩形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tbl>
          <w:tblPr>
            <w:tblpPr w:leftFromText="180" w:rightFromText="180" w:vertAnchor="text" w:horzAnchor="page" w:tblpXSpec="center" w:tblpY="11257"/>
            <w:tblW w:w="7366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000" w:firstRow="0" w:lastRow="0" w:firstColumn="0" w:lastColumn="0" w:noHBand="0" w:noVBand="0"/>
          </w:tblPr>
          <w:tblGrid>
            <w:gridCol w:w="2356"/>
            <w:gridCol w:w="1467"/>
            <w:gridCol w:w="3543"/>
          </w:tblGrid>
          <w:tr w:rsidR="00746261" w:rsidRPr="00746261" w14:paraId="76EC716A" w14:textId="77777777" w:rsidTr="006274C4">
            <w:trPr>
              <w:cantSplit/>
              <w:trHeight w:val="319"/>
            </w:trPr>
            <w:tc>
              <w:tcPr>
                <w:tcW w:w="2356" w:type="dxa"/>
                <w:vMerge w:val="restart"/>
              </w:tcPr>
              <w:p w14:paraId="386BBD16" w14:textId="77777777" w:rsidR="00C73E07" w:rsidRDefault="00746261" w:rsidP="00C73E07">
                <w:pPr>
                  <w:jc w:val="center"/>
                  <w:rPr>
                    <w:rFonts w:ascii="宋体" w:hAnsi="宋体"/>
                    <w:sz w:val="21"/>
                    <w:szCs w:val="21"/>
                  </w:rPr>
                </w:pPr>
                <w:r w:rsidRPr="00746261">
                  <w:rPr>
                    <w:rFonts w:ascii="宋体" w:hAnsi="宋体" w:hint="eastAsia"/>
                    <w:sz w:val="21"/>
                    <w:szCs w:val="21"/>
                  </w:rPr>
                  <w:t>文件状态：</w:t>
                </w:r>
              </w:p>
              <w:p w14:paraId="1841B6A2" w14:textId="77777777" w:rsidR="00746261" w:rsidRPr="00746261" w:rsidRDefault="00C73E07" w:rsidP="00C73E07">
                <w:pPr>
                  <w:jc w:val="center"/>
                  <w:rPr>
                    <w:rFonts w:ascii="宋体" w:hAnsi="宋体"/>
                    <w:sz w:val="21"/>
                    <w:szCs w:val="21"/>
                  </w:rPr>
                </w:pPr>
                <w:r>
                  <w:rPr>
                    <w:rFonts w:ascii="宋体" w:hAnsi="宋体" w:hint="eastAsia"/>
                    <w:sz w:val="21"/>
                    <w:szCs w:val="21"/>
                  </w:rPr>
                  <w:t>[</w:t>
                </w:r>
                <w:r w:rsidR="00746261" w:rsidRPr="00746261">
                  <w:rPr>
                    <w:rFonts w:ascii="宋体" w:hAnsi="宋体" w:hint="eastAsia"/>
                    <w:sz w:val="21"/>
                    <w:szCs w:val="21"/>
                  </w:rPr>
                  <w:t>√</w:t>
                </w:r>
                <w:r w:rsidR="00746261" w:rsidRPr="00746261">
                  <w:rPr>
                    <w:rFonts w:ascii="宋体" w:hAnsi="宋体" w:hint="eastAsia"/>
                    <w:sz w:val="21"/>
                    <w:szCs w:val="21"/>
                  </w:rPr>
                  <w:t>]</w:t>
                </w:r>
                <w:r>
                  <w:rPr>
                    <w:rFonts w:ascii="宋体" w:hAnsi="宋体"/>
                    <w:sz w:val="21"/>
                    <w:szCs w:val="21"/>
                  </w:rPr>
                  <w:t xml:space="preserve"> </w:t>
                </w:r>
                <w:r w:rsidR="00746261" w:rsidRPr="00746261">
                  <w:rPr>
                    <w:rFonts w:ascii="宋体" w:hAnsi="宋体" w:hint="eastAsia"/>
                    <w:sz w:val="21"/>
                    <w:szCs w:val="21"/>
                  </w:rPr>
                  <w:t xml:space="preserve"> </w:t>
                </w:r>
                <w:r w:rsidR="00746261" w:rsidRPr="00746261">
                  <w:rPr>
                    <w:rFonts w:ascii="宋体" w:hAnsi="宋体" w:hint="eastAsia"/>
                    <w:sz w:val="21"/>
                    <w:szCs w:val="21"/>
                  </w:rPr>
                  <w:t>草稿</w:t>
                </w:r>
              </w:p>
              <w:p w14:paraId="2C081CD3" w14:textId="77777777" w:rsidR="00746261" w:rsidRPr="00746261" w:rsidRDefault="00C73E07" w:rsidP="006274C4">
                <w:pPr>
                  <w:ind w:firstLineChars="100" w:firstLine="210"/>
                  <w:jc w:val="center"/>
                  <w:rPr>
                    <w:rFonts w:ascii="宋体" w:hAnsi="宋体"/>
                    <w:sz w:val="21"/>
                    <w:szCs w:val="21"/>
                  </w:rPr>
                </w:pPr>
                <w:r>
                  <w:rPr>
                    <w:rFonts w:ascii="宋体" w:hAnsi="宋体"/>
                    <w:sz w:val="21"/>
                    <w:szCs w:val="21"/>
                  </w:rPr>
                  <w:t xml:space="preserve"> </w:t>
                </w:r>
                <w:r w:rsidR="00746261" w:rsidRPr="00746261">
                  <w:rPr>
                    <w:rFonts w:ascii="宋体" w:hAnsi="宋体" w:hint="eastAsia"/>
                    <w:sz w:val="21"/>
                    <w:szCs w:val="21"/>
                  </w:rPr>
                  <w:t xml:space="preserve">[  ] </w:t>
                </w:r>
                <w:r w:rsidR="00746261" w:rsidRPr="00746261">
                  <w:rPr>
                    <w:rFonts w:ascii="宋体" w:hAnsi="宋体" w:hint="eastAsia"/>
                    <w:sz w:val="21"/>
                    <w:szCs w:val="21"/>
                  </w:rPr>
                  <w:t>正式发布</w:t>
                </w:r>
              </w:p>
              <w:p w14:paraId="4E46986D" w14:textId="77777777" w:rsidR="00746261" w:rsidRPr="00746261" w:rsidRDefault="00C73E07" w:rsidP="006274C4">
                <w:pPr>
                  <w:ind w:firstLineChars="100" w:firstLine="210"/>
                  <w:jc w:val="center"/>
                  <w:rPr>
                    <w:sz w:val="21"/>
                    <w:szCs w:val="21"/>
                  </w:rPr>
                </w:pPr>
                <w:r>
                  <w:rPr>
                    <w:rFonts w:ascii="宋体" w:hAnsi="宋体"/>
                    <w:sz w:val="21"/>
                    <w:szCs w:val="21"/>
                  </w:rPr>
                  <w:t xml:space="preserve"> </w:t>
                </w:r>
                <w:r w:rsidR="00746261" w:rsidRPr="00746261">
                  <w:rPr>
                    <w:rFonts w:ascii="宋体" w:hAnsi="宋体" w:hint="eastAsia"/>
                    <w:sz w:val="21"/>
                    <w:szCs w:val="21"/>
                  </w:rPr>
                  <w:t>[  ]</w:t>
                </w:r>
                <w:r w:rsidR="00746261" w:rsidRPr="00746261">
                  <w:rPr>
                    <w:rFonts w:ascii="宋体" w:hAnsi="宋体"/>
                    <w:sz w:val="21"/>
                    <w:szCs w:val="21"/>
                  </w:rPr>
                  <w:t xml:space="preserve"> </w:t>
                </w:r>
                <w:r w:rsidR="00746261" w:rsidRPr="00746261">
                  <w:rPr>
                    <w:rFonts w:ascii="宋体" w:hAnsi="宋体" w:hint="eastAsia"/>
                    <w:sz w:val="21"/>
                    <w:szCs w:val="21"/>
                  </w:rPr>
                  <w:t>正在修改</w:t>
                </w:r>
              </w:p>
            </w:tc>
            <w:tc>
              <w:tcPr>
                <w:tcW w:w="1467" w:type="dxa"/>
                <w:shd w:val="clear" w:color="auto" w:fill="D9D9D9"/>
              </w:tcPr>
              <w:p w14:paraId="05527C45" w14:textId="77777777" w:rsidR="00746261" w:rsidRPr="00746261" w:rsidRDefault="00746261" w:rsidP="006274C4">
                <w:pPr>
                  <w:jc w:val="center"/>
                  <w:rPr>
                    <w:sz w:val="21"/>
                    <w:szCs w:val="21"/>
                  </w:rPr>
                </w:pPr>
                <w:r w:rsidRPr="00746261">
                  <w:rPr>
                    <w:rFonts w:hint="eastAsia"/>
                    <w:sz w:val="21"/>
                    <w:szCs w:val="21"/>
                  </w:rPr>
                  <w:t>文件标识：</w:t>
                </w:r>
              </w:p>
            </w:tc>
            <w:tc>
              <w:tcPr>
                <w:tcW w:w="3543" w:type="dxa"/>
              </w:tcPr>
              <w:p w14:paraId="48762168" w14:textId="77777777" w:rsidR="00746261" w:rsidRPr="00746261" w:rsidRDefault="00746261" w:rsidP="006274C4">
                <w:pPr>
                  <w:jc w:val="center"/>
                  <w:rPr>
                    <w:sz w:val="21"/>
                    <w:szCs w:val="21"/>
                  </w:rPr>
                </w:pPr>
              </w:p>
            </w:tc>
          </w:tr>
          <w:tr w:rsidR="00746261" w:rsidRPr="00746261" w14:paraId="272FA10E" w14:textId="77777777" w:rsidTr="006274C4">
            <w:trPr>
              <w:cantSplit/>
              <w:trHeight w:val="319"/>
            </w:trPr>
            <w:tc>
              <w:tcPr>
                <w:tcW w:w="2356" w:type="dxa"/>
                <w:vMerge/>
              </w:tcPr>
              <w:p w14:paraId="67C7D928" w14:textId="77777777" w:rsidR="00746261" w:rsidRPr="00746261" w:rsidRDefault="00746261" w:rsidP="006274C4">
                <w:pPr>
                  <w:ind w:firstLineChars="200" w:firstLine="420"/>
                  <w:jc w:val="center"/>
                  <w:rPr>
                    <w:sz w:val="21"/>
                    <w:szCs w:val="21"/>
                  </w:rPr>
                </w:pPr>
              </w:p>
            </w:tc>
            <w:tc>
              <w:tcPr>
                <w:tcW w:w="1467" w:type="dxa"/>
                <w:shd w:val="clear" w:color="auto" w:fill="D9D9D9"/>
              </w:tcPr>
              <w:p w14:paraId="78E2B1DD" w14:textId="77777777" w:rsidR="00746261" w:rsidRPr="00746261" w:rsidRDefault="00746261" w:rsidP="006274C4">
                <w:pPr>
                  <w:jc w:val="center"/>
                  <w:rPr>
                    <w:sz w:val="21"/>
                    <w:szCs w:val="21"/>
                  </w:rPr>
                </w:pPr>
                <w:r w:rsidRPr="00746261">
                  <w:rPr>
                    <w:rFonts w:hint="eastAsia"/>
                    <w:sz w:val="21"/>
                    <w:szCs w:val="21"/>
                  </w:rPr>
                  <w:t>当前版本：</w:t>
                </w:r>
              </w:p>
            </w:tc>
            <w:tc>
              <w:tcPr>
                <w:tcW w:w="3543" w:type="dxa"/>
              </w:tcPr>
              <w:p w14:paraId="2BCE5F6D" w14:textId="77777777" w:rsidR="00746261" w:rsidRPr="00746261" w:rsidRDefault="00746261" w:rsidP="006274C4">
                <w:pPr>
                  <w:jc w:val="center"/>
                  <w:rPr>
                    <w:sz w:val="21"/>
                    <w:szCs w:val="21"/>
                  </w:rPr>
                </w:pPr>
                <w:r w:rsidRPr="00746261">
                  <w:rPr>
                    <w:rFonts w:hint="eastAsia"/>
                    <w:sz w:val="21"/>
                    <w:szCs w:val="21"/>
                  </w:rPr>
                  <w:t>X.Y</w:t>
                </w:r>
              </w:p>
            </w:tc>
          </w:tr>
          <w:tr w:rsidR="00746261" w:rsidRPr="00746261" w14:paraId="534CDE87" w14:textId="77777777" w:rsidTr="006274C4">
            <w:trPr>
              <w:cantSplit/>
            </w:trPr>
            <w:tc>
              <w:tcPr>
                <w:tcW w:w="2356" w:type="dxa"/>
                <w:vMerge/>
              </w:tcPr>
              <w:p w14:paraId="6942625C" w14:textId="77777777" w:rsidR="00746261" w:rsidRPr="00746261" w:rsidRDefault="00746261" w:rsidP="006274C4">
                <w:pPr>
                  <w:ind w:firstLineChars="200" w:firstLine="420"/>
                  <w:jc w:val="center"/>
                  <w:rPr>
                    <w:sz w:val="21"/>
                    <w:szCs w:val="21"/>
                  </w:rPr>
                </w:pPr>
              </w:p>
            </w:tc>
            <w:tc>
              <w:tcPr>
                <w:tcW w:w="1467" w:type="dxa"/>
                <w:shd w:val="clear" w:color="auto" w:fill="D9D9D9"/>
              </w:tcPr>
              <w:p w14:paraId="32C4602E" w14:textId="77777777" w:rsidR="00746261" w:rsidRPr="00746261" w:rsidRDefault="00746261" w:rsidP="006274C4">
                <w:pPr>
                  <w:jc w:val="center"/>
                  <w:rPr>
                    <w:sz w:val="21"/>
                    <w:szCs w:val="21"/>
                  </w:rPr>
                </w:pPr>
                <w:r w:rsidRPr="00746261">
                  <w:rPr>
                    <w:rFonts w:hint="eastAsia"/>
                    <w:sz w:val="21"/>
                    <w:szCs w:val="21"/>
                  </w:rPr>
                  <w:t>作    者：</w:t>
                </w:r>
              </w:p>
            </w:tc>
            <w:tc>
              <w:tcPr>
                <w:tcW w:w="3543" w:type="dxa"/>
              </w:tcPr>
              <w:p w14:paraId="32AA88BF" w14:textId="77777777" w:rsidR="00746261" w:rsidRPr="00746261" w:rsidRDefault="00746261" w:rsidP="006274C4">
                <w:pPr>
                  <w:jc w:val="center"/>
                  <w:rPr>
                    <w:sz w:val="21"/>
                    <w:szCs w:val="21"/>
                  </w:rPr>
                </w:pPr>
              </w:p>
            </w:tc>
          </w:tr>
          <w:tr w:rsidR="00746261" w:rsidRPr="00746261" w14:paraId="56583BC4" w14:textId="77777777" w:rsidTr="006274C4">
            <w:trPr>
              <w:cantSplit/>
            </w:trPr>
            <w:tc>
              <w:tcPr>
                <w:tcW w:w="2356" w:type="dxa"/>
                <w:vMerge/>
              </w:tcPr>
              <w:p w14:paraId="4701C466" w14:textId="77777777" w:rsidR="00746261" w:rsidRPr="00746261" w:rsidRDefault="00746261" w:rsidP="006274C4">
                <w:pPr>
                  <w:ind w:firstLineChars="200" w:firstLine="420"/>
                  <w:jc w:val="center"/>
                  <w:rPr>
                    <w:sz w:val="21"/>
                    <w:szCs w:val="21"/>
                  </w:rPr>
                </w:pPr>
              </w:p>
            </w:tc>
            <w:tc>
              <w:tcPr>
                <w:tcW w:w="1467" w:type="dxa"/>
                <w:shd w:val="clear" w:color="auto" w:fill="D9D9D9"/>
              </w:tcPr>
              <w:p w14:paraId="29D8515A" w14:textId="77777777" w:rsidR="00746261" w:rsidRPr="00746261" w:rsidRDefault="00746261" w:rsidP="006274C4">
                <w:pPr>
                  <w:jc w:val="center"/>
                  <w:rPr>
                    <w:sz w:val="21"/>
                    <w:szCs w:val="21"/>
                  </w:rPr>
                </w:pPr>
                <w:r w:rsidRPr="00746261">
                  <w:rPr>
                    <w:rFonts w:hint="eastAsia"/>
                    <w:sz w:val="21"/>
                    <w:szCs w:val="21"/>
                  </w:rPr>
                  <w:t>完成日期：</w:t>
                </w:r>
              </w:p>
            </w:tc>
            <w:tc>
              <w:tcPr>
                <w:tcW w:w="3543" w:type="dxa"/>
              </w:tcPr>
              <w:p w14:paraId="6AB5AA6E" w14:textId="77777777" w:rsidR="00746261" w:rsidRPr="00746261" w:rsidRDefault="00746261" w:rsidP="006274C4">
                <w:pPr>
                  <w:jc w:val="center"/>
                  <w:rPr>
                    <w:sz w:val="21"/>
                    <w:szCs w:val="21"/>
                  </w:rPr>
                </w:pPr>
                <w:r w:rsidRPr="00746261">
                  <w:rPr>
                    <w:rFonts w:hint="eastAsia"/>
                    <w:sz w:val="21"/>
                    <w:szCs w:val="21"/>
                  </w:rPr>
                  <w:t>Year-Month-Day</w:t>
                </w:r>
              </w:p>
            </w:tc>
          </w:tr>
        </w:tbl>
        <w:p w14:paraId="11F9A712" w14:textId="77777777" w:rsidR="00F12643" w:rsidRPr="000263F1" w:rsidRDefault="00746261" w:rsidP="00746261">
          <w:pPr>
            <w:widowControl/>
            <w:snapToGrid/>
            <w:spacing w:line="240" w:lineRule="auto"/>
            <w:jc w:val="right"/>
            <w:rPr>
              <w:rFonts w:asciiTheme="majorEastAsia" w:eastAsiaTheme="majorEastAsia" w:hAnsiTheme="majorEastAsia"/>
              <w:bCs/>
              <w:color w:val="4472C4" w:themeColor="accent1"/>
              <w:kern w:val="44"/>
              <w:sz w:val="30"/>
              <w:szCs w:val="30"/>
            </w:rPr>
          </w:pPr>
          <w:r w:rsidRPr="000263F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7A388E5" wp14:editId="47C77C8D">
                    <wp:simplePos x="0" y="0"/>
                    <wp:positionH relativeFrom="page">
                      <wp:posOffset>722717</wp:posOffset>
                    </wp:positionH>
                    <wp:positionV relativeFrom="page">
                      <wp:posOffset>7587652</wp:posOffset>
                    </wp:positionV>
                    <wp:extent cx="7315200" cy="1009650"/>
                    <wp:effectExtent l="0" t="0" r="0" b="0"/>
                    <wp:wrapSquare wrapText="bothSides"/>
                    <wp:docPr id="153" name="文本框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摘要"/>
                                  <w:tag w:val=""/>
                                  <w:id w:val="-1515448980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7BD73DB8" w14:textId="77777777" w:rsidR="008F0BBB" w:rsidRDefault="00746261">
                                    <w:pPr>
                                      <w:pStyle w:val="a5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27A388E5" id="文本框 153" o:spid="_x0000_s1027" type="#_x0000_t202" style="position:absolute;left:0;text-align:left;margin-left:56.9pt;margin-top:597.45pt;width:8in;height:79.5pt;z-index:251661312;visibility:visible;mso-wrap-style:square;mso-width-percent:941;mso-height-percent:10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摘要"/>
                            <w:tag w:val=""/>
                            <w:id w:val="-1515448980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7BD73DB8" w14:textId="77777777" w:rsidR="008F0BBB" w:rsidRDefault="00746261">
                              <w:pPr>
                                <w:pStyle w:val="a5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12643" w:rsidRPr="000263F1">
            <w:br w:type="page"/>
          </w:r>
        </w:p>
      </w:sdtContent>
    </w:sdt>
    <w:p w14:paraId="318B215A" w14:textId="77777777" w:rsidR="000E6352" w:rsidRDefault="00F66231" w:rsidP="00F66231">
      <w:pPr>
        <w:widowControl/>
        <w:snapToGrid/>
        <w:spacing w:line="240" w:lineRule="auto"/>
        <w:jc w:val="center"/>
        <w:rPr>
          <w:sz w:val="30"/>
          <w:szCs w:val="30"/>
          <w:lang w:val="zh-CN"/>
        </w:rPr>
      </w:pPr>
      <w:r w:rsidRPr="00F66231">
        <w:rPr>
          <w:rFonts w:hint="eastAsia"/>
          <w:sz w:val="30"/>
          <w:szCs w:val="30"/>
          <w:lang w:val="zh-CN"/>
        </w:rPr>
        <w:lastRenderedPageBreak/>
        <w:t>版</w:t>
      </w:r>
      <w:r>
        <w:rPr>
          <w:rFonts w:hint="eastAsia"/>
          <w:sz w:val="30"/>
          <w:szCs w:val="30"/>
          <w:lang w:val="zh-CN"/>
        </w:rPr>
        <w:t xml:space="preserve"> </w:t>
      </w:r>
      <w:r w:rsidRPr="00F66231">
        <w:rPr>
          <w:rFonts w:hint="eastAsia"/>
          <w:sz w:val="30"/>
          <w:szCs w:val="30"/>
          <w:lang w:val="zh-CN"/>
        </w:rPr>
        <w:t>本</w:t>
      </w:r>
      <w:r>
        <w:rPr>
          <w:rFonts w:hint="eastAsia"/>
          <w:sz w:val="30"/>
          <w:szCs w:val="30"/>
          <w:lang w:val="zh-CN"/>
        </w:rPr>
        <w:t xml:space="preserve"> </w:t>
      </w:r>
      <w:r w:rsidRPr="00F66231">
        <w:rPr>
          <w:rFonts w:hint="eastAsia"/>
          <w:sz w:val="30"/>
          <w:szCs w:val="30"/>
          <w:lang w:val="zh-CN"/>
        </w:rPr>
        <w:t>历</w:t>
      </w:r>
      <w:r>
        <w:rPr>
          <w:rFonts w:hint="eastAsia"/>
          <w:sz w:val="30"/>
          <w:szCs w:val="30"/>
          <w:lang w:val="zh-CN"/>
        </w:rPr>
        <w:t xml:space="preserve"> </w:t>
      </w:r>
      <w:r w:rsidRPr="00F66231">
        <w:rPr>
          <w:rFonts w:hint="eastAsia"/>
          <w:sz w:val="30"/>
          <w:szCs w:val="30"/>
          <w:lang w:val="zh-CN"/>
        </w:rPr>
        <w:t>史</w:t>
      </w:r>
    </w:p>
    <w:p w14:paraId="418B3BEF" w14:textId="77777777" w:rsidR="000E6352" w:rsidRDefault="000E6352" w:rsidP="00F66231">
      <w:pPr>
        <w:widowControl/>
        <w:snapToGrid/>
        <w:spacing w:line="240" w:lineRule="auto"/>
        <w:jc w:val="center"/>
        <w:rPr>
          <w:sz w:val="30"/>
          <w:szCs w:val="30"/>
          <w:lang w:val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96"/>
        <w:gridCol w:w="971"/>
        <w:gridCol w:w="1180"/>
        <w:gridCol w:w="1495"/>
        <w:gridCol w:w="3054"/>
      </w:tblGrid>
      <w:tr w:rsidR="000E6352" w14:paraId="543879DC" w14:textId="77777777" w:rsidTr="000E6352">
        <w:trPr>
          <w:trHeight w:val="467"/>
        </w:trPr>
        <w:tc>
          <w:tcPr>
            <w:tcW w:w="1676" w:type="dxa"/>
            <w:shd w:val="clear" w:color="auto" w:fill="D9D9D9" w:themeFill="background1" w:themeFillShade="D9"/>
            <w:vAlign w:val="center"/>
          </w:tcPr>
          <w:p w14:paraId="1587092F" w14:textId="77777777" w:rsidR="000E6352" w:rsidRPr="000E6352" w:rsidRDefault="000E6352" w:rsidP="005E1B54">
            <w:pPr>
              <w:jc w:val="center"/>
              <w:rPr>
                <w:sz w:val="22"/>
              </w:rPr>
            </w:pPr>
            <w:r w:rsidRPr="000E6352">
              <w:rPr>
                <w:rFonts w:hint="eastAsia"/>
                <w:sz w:val="22"/>
              </w:rPr>
              <w:t>版本</w:t>
            </w:r>
            <w:r w:rsidRPr="000E6352">
              <w:rPr>
                <w:sz w:val="22"/>
              </w:rPr>
              <w:t>/</w:t>
            </w:r>
            <w:r w:rsidRPr="000E6352">
              <w:rPr>
                <w:rFonts w:hint="eastAsia"/>
                <w:sz w:val="22"/>
              </w:rPr>
              <w:t>状态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14:paraId="7877FCE1" w14:textId="77777777" w:rsidR="000E6352" w:rsidRPr="000E6352" w:rsidRDefault="000E6352" w:rsidP="005E1B54">
            <w:pPr>
              <w:jc w:val="center"/>
              <w:rPr>
                <w:sz w:val="22"/>
              </w:rPr>
            </w:pPr>
            <w:r w:rsidRPr="000E6352">
              <w:rPr>
                <w:rFonts w:hint="eastAsia"/>
                <w:sz w:val="22"/>
              </w:rPr>
              <w:t>作者</w:t>
            </w:r>
          </w:p>
        </w:tc>
        <w:tc>
          <w:tcPr>
            <w:tcW w:w="1232" w:type="dxa"/>
            <w:shd w:val="clear" w:color="auto" w:fill="D9D9D9" w:themeFill="background1" w:themeFillShade="D9"/>
            <w:vAlign w:val="center"/>
          </w:tcPr>
          <w:p w14:paraId="2E2D3568" w14:textId="77777777" w:rsidR="000E6352" w:rsidRPr="000E6352" w:rsidRDefault="000E6352" w:rsidP="005E1B54">
            <w:pPr>
              <w:jc w:val="center"/>
              <w:rPr>
                <w:sz w:val="22"/>
              </w:rPr>
            </w:pPr>
            <w:r w:rsidRPr="000E6352">
              <w:rPr>
                <w:rFonts w:hint="eastAsia"/>
                <w:sz w:val="22"/>
              </w:rPr>
              <w:t>参与者</w:t>
            </w:r>
          </w:p>
        </w:tc>
        <w:tc>
          <w:tcPr>
            <w:tcW w:w="1568" w:type="dxa"/>
            <w:shd w:val="clear" w:color="auto" w:fill="D9D9D9" w:themeFill="background1" w:themeFillShade="D9"/>
            <w:vAlign w:val="center"/>
          </w:tcPr>
          <w:p w14:paraId="17669F64" w14:textId="77777777" w:rsidR="000E6352" w:rsidRPr="000E6352" w:rsidRDefault="000E6352" w:rsidP="005E1B54">
            <w:pPr>
              <w:jc w:val="center"/>
              <w:rPr>
                <w:sz w:val="22"/>
              </w:rPr>
            </w:pPr>
            <w:r w:rsidRPr="000E6352">
              <w:rPr>
                <w:rFonts w:hint="eastAsia"/>
                <w:sz w:val="22"/>
              </w:rPr>
              <w:t>起止日期</w:t>
            </w:r>
          </w:p>
        </w:tc>
        <w:tc>
          <w:tcPr>
            <w:tcW w:w="3236" w:type="dxa"/>
            <w:shd w:val="clear" w:color="auto" w:fill="D9D9D9" w:themeFill="background1" w:themeFillShade="D9"/>
            <w:vAlign w:val="center"/>
          </w:tcPr>
          <w:p w14:paraId="56FD732D" w14:textId="77777777" w:rsidR="000E6352" w:rsidRPr="000E6352" w:rsidRDefault="000E6352" w:rsidP="005E1B54">
            <w:pPr>
              <w:jc w:val="center"/>
              <w:rPr>
                <w:sz w:val="22"/>
              </w:rPr>
            </w:pPr>
            <w:r w:rsidRPr="000E6352">
              <w:rPr>
                <w:rFonts w:hint="eastAsia"/>
                <w:sz w:val="22"/>
              </w:rPr>
              <w:t>备注</w:t>
            </w:r>
          </w:p>
        </w:tc>
      </w:tr>
      <w:tr w:rsidR="000E6352" w14:paraId="51BC44F8" w14:textId="77777777" w:rsidTr="005E1B54">
        <w:tc>
          <w:tcPr>
            <w:tcW w:w="1676" w:type="dxa"/>
          </w:tcPr>
          <w:p w14:paraId="15A7D812" w14:textId="77777777" w:rsidR="000E6352" w:rsidRDefault="000E6352" w:rsidP="005E1B54"/>
          <w:p w14:paraId="6318FAA3" w14:textId="77777777" w:rsidR="000E6352" w:rsidRDefault="000E6352" w:rsidP="005E1B54"/>
        </w:tc>
        <w:tc>
          <w:tcPr>
            <w:tcW w:w="1008" w:type="dxa"/>
          </w:tcPr>
          <w:p w14:paraId="50541FB9" w14:textId="77777777" w:rsidR="000E6352" w:rsidRDefault="000E6352" w:rsidP="005E1B54"/>
        </w:tc>
        <w:tc>
          <w:tcPr>
            <w:tcW w:w="1232" w:type="dxa"/>
          </w:tcPr>
          <w:p w14:paraId="4651D43F" w14:textId="77777777" w:rsidR="000E6352" w:rsidRDefault="000E6352" w:rsidP="005E1B54"/>
        </w:tc>
        <w:tc>
          <w:tcPr>
            <w:tcW w:w="1568" w:type="dxa"/>
          </w:tcPr>
          <w:p w14:paraId="4C485F22" w14:textId="77777777" w:rsidR="000E6352" w:rsidRDefault="000E6352" w:rsidP="005E1B54"/>
        </w:tc>
        <w:tc>
          <w:tcPr>
            <w:tcW w:w="3236" w:type="dxa"/>
          </w:tcPr>
          <w:p w14:paraId="0F768AEC" w14:textId="77777777" w:rsidR="000E6352" w:rsidRDefault="000E6352" w:rsidP="005E1B54"/>
        </w:tc>
      </w:tr>
      <w:tr w:rsidR="000E6352" w14:paraId="60B1219C" w14:textId="77777777" w:rsidTr="005E1B54">
        <w:tc>
          <w:tcPr>
            <w:tcW w:w="1676" w:type="dxa"/>
          </w:tcPr>
          <w:p w14:paraId="3EAEB1A4" w14:textId="77777777" w:rsidR="000E6352" w:rsidRDefault="000E6352" w:rsidP="005E1B54"/>
          <w:p w14:paraId="4EE1A85C" w14:textId="77777777" w:rsidR="000E6352" w:rsidRDefault="000E6352" w:rsidP="005E1B54"/>
        </w:tc>
        <w:tc>
          <w:tcPr>
            <w:tcW w:w="1008" w:type="dxa"/>
          </w:tcPr>
          <w:p w14:paraId="4204ABB6" w14:textId="77777777" w:rsidR="000E6352" w:rsidRDefault="000E6352" w:rsidP="005E1B54"/>
        </w:tc>
        <w:tc>
          <w:tcPr>
            <w:tcW w:w="1232" w:type="dxa"/>
          </w:tcPr>
          <w:p w14:paraId="483C3A3C" w14:textId="77777777" w:rsidR="000E6352" w:rsidRDefault="000E6352" w:rsidP="005E1B54"/>
        </w:tc>
        <w:tc>
          <w:tcPr>
            <w:tcW w:w="1568" w:type="dxa"/>
          </w:tcPr>
          <w:p w14:paraId="4992F6D3" w14:textId="77777777" w:rsidR="000E6352" w:rsidRDefault="000E6352" w:rsidP="005E1B54"/>
        </w:tc>
        <w:tc>
          <w:tcPr>
            <w:tcW w:w="3236" w:type="dxa"/>
          </w:tcPr>
          <w:p w14:paraId="2613CD21" w14:textId="77777777" w:rsidR="000E6352" w:rsidRDefault="000E6352" w:rsidP="005E1B54"/>
        </w:tc>
      </w:tr>
      <w:tr w:rsidR="000E6352" w14:paraId="0BF0C4F1" w14:textId="77777777" w:rsidTr="005E1B54">
        <w:tc>
          <w:tcPr>
            <w:tcW w:w="1676" w:type="dxa"/>
          </w:tcPr>
          <w:p w14:paraId="06634779" w14:textId="77777777" w:rsidR="000E6352" w:rsidRDefault="000E6352" w:rsidP="005E1B54"/>
          <w:p w14:paraId="29B9B2B8" w14:textId="77777777" w:rsidR="000E6352" w:rsidRDefault="000E6352" w:rsidP="005E1B54"/>
        </w:tc>
        <w:tc>
          <w:tcPr>
            <w:tcW w:w="1008" w:type="dxa"/>
          </w:tcPr>
          <w:p w14:paraId="5409F471" w14:textId="77777777" w:rsidR="000E6352" w:rsidRDefault="000E6352" w:rsidP="005E1B54"/>
        </w:tc>
        <w:tc>
          <w:tcPr>
            <w:tcW w:w="1232" w:type="dxa"/>
          </w:tcPr>
          <w:p w14:paraId="1CF3645A" w14:textId="77777777" w:rsidR="000E6352" w:rsidRDefault="000E6352" w:rsidP="005E1B54"/>
        </w:tc>
        <w:tc>
          <w:tcPr>
            <w:tcW w:w="1568" w:type="dxa"/>
          </w:tcPr>
          <w:p w14:paraId="405D873E" w14:textId="77777777" w:rsidR="000E6352" w:rsidRDefault="000E6352" w:rsidP="005E1B54"/>
        </w:tc>
        <w:tc>
          <w:tcPr>
            <w:tcW w:w="3236" w:type="dxa"/>
          </w:tcPr>
          <w:p w14:paraId="5F1A385A" w14:textId="77777777" w:rsidR="000E6352" w:rsidRDefault="000E6352" w:rsidP="005E1B54"/>
        </w:tc>
      </w:tr>
    </w:tbl>
    <w:p w14:paraId="2EC008C6" w14:textId="77777777" w:rsidR="00637F7A" w:rsidRPr="00F66231" w:rsidRDefault="001A3B95" w:rsidP="004A02E2">
      <w:pPr>
        <w:widowControl/>
        <w:snapToGrid/>
        <w:spacing w:line="240" w:lineRule="auto"/>
        <w:rPr>
          <w:sz w:val="30"/>
          <w:szCs w:val="30"/>
        </w:rPr>
      </w:pPr>
      <w:r w:rsidRPr="00F66231">
        <w:rPr>
          <w:sz w:val="30"/>
          <w:szCs w:val="30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4"/>
          <w:lang w:val="zh-CN"/>
        </w:rPr>
        <w:id w:val="6005307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81D68C0" w14:textId="77777777" w:rsidR="00637F7A" w:rsidRDefault="00637F7A">
          <w:pPr>
            <w:pStyle w:val="TOC"/>
            <w:spacing w:before="326"/>
          </w:pPr>
          <w:r>
            <w:rPr>
              <w:lang w:val="zh-CN"/>
            </w:rPr>
            <w:t>目录</w:t>
          </w:r>
        </w:p>
        <w:p w14:paraId="3B4858E7" w14:textId="77777777" w:rsidR="00CF52DF" w:rsidRDefault="00637F7A">
          <w:pPr>
            <w:pStyle w:val="TOC1"/>
            <w:tabs>
              <w:tab w:val="left" w:pos="420"/>
              <w:tab w:val="right" w:leader="dot" w:pos="8296"/>
            </w:tabs>
            <w:rPr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7682058" w:history="1">
            <w:r w:rsidR="00CF52DF" w:rsidRPr="00237766">
              <w:rPr>
                <w:rStyle w:val="a7"/>
                <w:noProof/>
              </w:rPr>
              <w:t>1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概述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58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618776E0" w14:textId="77777777" w:rsidR="00CF52DF" w:rsidRDefault="00880B75">
          <w:pPr>
            <w:pStyle w:val="TOC1"/>
            <w:tabs>
              <w:tab w:val="left" w:pos="420"/>
              <w:tab w:val="right" w:leader="dot" w:pos="8296"/>
            </w:tabs>
            <w:rPr>
              <w:noProof/>
              <w:sz w:val="21"/>
              <w:szCs w:val="22"/>
            </w:rPr>
          </w:pPr>
          <w:hyperlink w:anchor="_Toc507682059" w:history="1">
            <w:r w:rsidR="00CF52DF" w:rsidRPr="00237766">
              <w:rPr>
                <w:rStyle w:val="a7"/>
                <w:noProof/>
              </w:rPr>
              <w:t>2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系统面向的用户群体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59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24E84ADD" w14:textId="77777777" w:rsidR="00CF52DF" w:rsidRDefault="00880B75">
          <w:pPr>
            <w:pStyle w:val="TOC1"/>
            <w:tabs>
              <w:tab w:val="left" w:pos="420"/>
              <w:tab w:val="right" w:leader="dot" w:pos="8296"/>
            </w:tabs>
            <w:rPr>
              <w:noProof/>
              <w:sz w:val="21"/>
              <w:szCs w:val="22"/>
            </w:rPr>
          </w:pPr>
          <w:hyperlink w:anchor="_Toc507682060" w:history="1">
            <w:r w:rsidR="00CF52DF" w:rsidRPr="00237766">
              <w:rPr>
                <w:rStyle w:val="a7"/>
                <w:noProof/>
              </w:rPr>
              <w:t>3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客户信息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0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7E8CD1CE" w14:textId="77777777" w:rsidR="00CF52DF" w:rsidRDefault="00880B75">
          <w:pPr>
            <w:pStyle w:val="TOC1"/>
            <w:tabs>
              <w:tab w:val="left" w:pos="420"/>
              <w:tab w:val="right" w:leader="dot" w:pos="8296"/>
            </w:tabs>
            <w:rPr>
              <w:noProof/>
              <w:sz w:val="21"/>
              <w:szCs w:val="22"/>
            </w:rPr>
          </w:pPr>
          <w:hyperlink w:anchor="_Toc507682061" w:history="1">
            <w:r w:rsidR="00CF52DF" w:rsidRPr="00237766">
              <w:rPr>
                <w:rStyle w:val="a7"/>
                <w:noProof/>
              </w:rPr>
              <w:t>4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标准规范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1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7B59BDA6" w14:textId="77777777" w:rsidR="00CF52DF" w:rsidRDefault="00880B75">
          <w:pPr>
            <w:pStyle w:val="TOC1"/>
            <w:tabs>
              <w:tab w:val="left" w:pos="420"/>
              <w:tab w:val="right" w:leader="dot" w:pos="8296"/>
            </w:tabs>
            <w:rPr>
              <w:noProof/>
              <w:sz w:val="21"/>
              <w:szCs w:val="22"/>
            </w:rPr>
          </w:pPr>
          <w:hyperlink w:anchor="_Toc507682062" w:history="1">
            <w:r w:rsidR="00CF52DF" w:rsidRPr="00237766">
              <w:rPr>
                <w:rStyle w:val="a7"/>
                <w:noProof/>
              </w:rPr>
              <w:t>5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系统目标与范围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2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3CCD8636" w14:textId="77777777" w:rsidR="00CF52DF" w:rsidRDefault="00880B75">
          <w:pPr>
            <w:pStyle w:val="TOC1"/>
            <w:tabs>
              <w:tab w:val="left" w:pos="420"/>
              <w:tab w:val="right" w:leader="dot" w:pos="8296"/>
            </w:tabs>
            <w:rPr>
              <w:noProof/>
              <w:sz w:val="21"/>
              <w:szCs w:val="22"/>
            </w:rPr>
          </w:pPr>
          <w:hyperlink w:anchor="_Toc507682063" w:history="1">
            <w:r w:rsidR="00CF52DF" w:rsidRPr="00237766">
              <w:rPr>
                <w:rStyle w:val="a7"/>
                <w:b/>
                <w:noProof/>
              </w:rPr>
              <w:t>6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b/>
                <w:noProof/>
              </w:rPr>
              <w:t>业务分析描述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3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33A297AA" w14:textId="77777777" w:rsidR="00CF52DF" w:rsidRDefault="00880B75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  <w:sz w:val="21"/>
              <w:szCs w:val="22"/>
            </w:rPr>
          </w:pPr>
          <w:hyperlink w:anchor="_Toc507682064" w:history="1">
            <w:r w:rsidR="00CF52DF" w:rsidRPr="00237766">
              <w:rPr>
                <w:rStyle w:val="a7"/>
                <w:noProof/>
              </w:rPr>
              <w:t>6.1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业务描述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4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7FA12A9F" w14:textId="77777777" w:rsidR="00CF52DF" w:rsidRDefault="00880B75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  <w:sz w:val="21"/>
              <w:szCs w:val="22"/>
            </w:rPr>
          </w:pPr>
          <w:hyperlink w:anchor="_Toc507682065" w:history="1">
            <w:r w:rsidR="00CF52DF" w:rsidRPr="00237766">
              <w:rPr>
                <w:rStyle w:val="a7"/>
                <w:noProof/>
              </w:rPr>
              <w:t>6.2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业务逻辑图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5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64ED1C1B" w14:textId="77777777" w:rsidR="00CF52DF" w:rsidRDefault="00880B75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  <w:sz w:val="21"/>
              <w:szCs w:val="22"/>
            </w:rPr>
          </w:pPr>
          <w:hyperlink w:anchor="_Toc507682066" w:history="1">
            <w:r w:rsidR="00CF52DF" w:rsidRPr="00237766">
              <w:rPr>
                <w:rStyle w:val="a7"/>
                <w:noProof/>
              </w:rPr>
              <w:t>6.3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业务说明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6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775C2BDF" w14:textId="77777777" w:rsidR="00CF52DF" w:rsidRDefault="00880B75">
          <w:pPr>
            <w:pStyle w:val="TOC1"/>
            <w:tabs>
              <w:tab w:val="left" w:pos="420"/>
              <w:tab w:val="right" w:leader="dot" w:pos="8296"/>
            </w:tabs>
            <w:rPr>
              <w:noProof/>
              <w:sz w:val="21"/>
              <w:szCs w:val="22"/>
            </w:rPr>
          </w:pPr>
          <w:hyperlink w:anchor="_Toc507682067" w:history="1">
            <w:r w:rsidR="00CF52DF" w:rsidRPr="00237766">
              <w:rPr>
                <w:rStyle w:val="a7"/>
                <w:noProof/>
              </w:rPr>
              <w:t>7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系统中的角色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7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3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260BF1B7" w14:textId="77777777" w:rsidR="00CF52DF" w:rsidRDefault="00880B75">
          <w:pPr>
            <w:pStyle w:val="TOC1"/>
            <w:tabs>
              <w:tab w:val="left" w:pos="420"/>
              <w:tab w:val="right" w:leader="dot" w:pos="8296"/>
            </w:tabs>
            <w:rPr>
              <w:noProof/>
              <w:sz w:val="21"/>
              <w:szCs w:val="22"/>
            </w:rPr>
          </w:pPr>
          <w:hyperlink w:anchor="_Toc507682068" w:history="1">
            <w:r w:rsidR="00CF52DF" w:rsidRPr="00237766">
              <w:rPr>
                <w:rStyle w:val="a7"/>
                <w:noProof/>
              </w:rPr>
              <w:t>8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功能性需求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8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4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3344BBF1" w14:textId="77777777" w:rsidR="00CF52DF" w:rsidRDefault="00880B75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  <w:sz w:val="21"/>
              <w:szCs w:val="22"/>
            </w:rPr>
          </w:pPr>
          <w:hyperlink w:anchor="_Toc507682069" w:history="1">
            <w:r w:rsidR="00CF52DF" w:rsidRPr="00237766">
              <w:rPr>
                <w:rStyle w:val="a7"/>
                <w:noProof/>
              </w:rPr>
              <w:t>8.1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用例XXXX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69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4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6EEAEACF" w14:textId="77777777" w:rsidR="00CF52DF" w:rsidRDefault="00880B75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  <w:sz w:val="21"/>
              <w:szCs w:val="22"/>
            </w:rPr>
          </w:pPr>
          <w:hyperlink w:anchor="_Toc507682070" w:history="1">
            <w:r w:rsidR="00CF52DF" w:rsidRPr="00237766">
              <w:rPr>
                <w:rStyle w:val="a7"/>
                <w:noProof/>
              </w:rPr>
              <w:t>8.2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用例XXXX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70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4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453EF45F" w14:textId="77777777" w:rsidR="00CF52DF" w:rsidRDefault="00880B75">
          <w:pPr>
            <w:pStyle w:val="TOC1"/>
            <w:tabs>
              <w:tab w:val="left" w:pos="420"/>
              <w:tab w:val="right" w:leader="dot" w:pos="8296"/>
            </w:tabs>
            <w:rPr>
              <w:noProof/>
              <w:sz w:val="21"/>
              <w:szCs w:val="22"/>
            </w:rPr>
          </w:pPr>
          <w:hyperlink w:anchor="_Toc507682071" w:history="1">
            <w:r w:rsidR="00CF52DF" w:rsidRPr="00237766">
              <w:rPr>
                <w:rStyle w:val="a7"/>
                <w:noProof/>
              </w:rPr>
              <w:t>9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非功能性需求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71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4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1B31AD04" w14:textId="77777777" w:rsidR="00CF52DF" w:rsidRDefault="00880B75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  <w:sz w:val="21"/>
              <w:szCs w:val="22"/>
            </w:rPr>
          </w:pPr>
          <w:hyperlink w:anchor="_Toc507682072" w:history="1">
            <w:r w:rsidR="00CF52DF" w:rsidRPr="00237766">
              <w:rPr>
                <w:rStyle w:val="a7"/>
                <w:noProof/>
              </w:rPr>
              <w:t>9.1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用户界面需求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72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4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5BC73763" w14:textId="77777777" w:rsidR="00CF52DF" w:rsidRDefault="00880B75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  <w:sz w:val="21"/>
              <w:szCs w:val="22"/>
            </w:rPr>
          </w:pPr>
          <w:hyperlink w:anchor="_Toc507682073" w:history="1">
            <w:r w:rsidR="00CF52DF" w:rsidRPr="00237766">
              <w:rPr>
                <w:rStyle w:val="a7"/>
                <w:noProof/>
              </w:rPr>
              <w:t>9.2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部署环境需求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73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4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04A4AF01" w14:textId="77777777" w:rsidR="00CF52DF" w:rsidRDefault="00880B75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  <w:sz w:val="21"/>
              <w:szCs w:val="22"/>
            </w:rPr>
          </w:pPr>
          <w:hyperlink w:anchor="_Toc507682074" w:history="1">
            <w:r w:rsidR="00CF52DF" w:rsidRPr="00237766">
              <w:rPr>
                <w:rStyle w:val="a7"/>
                <w:noProof/>
              </w:rPr>
              <w:t>9.3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性能需求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74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4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3CDA6B44" w14:textId="77777777" w:rsidR="00CF52DF" w:rsidRDefault="00880B75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  <w:sz w:val="21"/>
              <w:szCs w:val="22"/>
            </w:rPr>
          </w:pPr>
          <w:hyperlink w:anchor="_Toc507682075" w:history="1">
            <w:r w:rsidR="00CF52DF" w:rsidRPr="00237766">
              <w:rPr>
                <w:rStyle w:val="a7"/>
                <w:noProof/>
              </w:rPr>
              <w:t>9.4</w:t>
            </w:r>
            <w:r w:rsidR="00CF52DF">
              <w:rPr>
                <w:noProof/>
                <w:sz w:val="21"/>
                <w:szCs w:val="22"/>
              </w:rPr>
              <w:tab/>
            </w:r>
            <w:r w:rsidR="00CF52DF" w:rsidRPr="00237766">
              <w:rPr>
                <w:rStyle w:val="a7"/>
                <w:noProof/>
              </w:rPr>
              <w:t>其它需求</w:t>
            </w:r>
            <w:r w:rsidR="00CF52DF">
              <w:rPr>
                <w:noProof/>
                <w:webHidden/>
              </w:rPr>
              <w:tab/>
            </w:r>
            <w:r w:rsidR="00CF52DF">
              <w:rPr>
                <w:noProof/>
                <w:webHidden/>
              </w:rPr>
              <w:fldChar w:fldCharType="begin"/>
            </w:r>
            <w:r w:rsidR="00CF52DF">
              <w:rPr>
                <w:noProof/>
                <w:webHidden/>
              </w:rPr>
              <w:instrText xml:space="preserve"> PAGEREF _Toc507682075 \h </w:instrText>
            </w:r>
            <w:r w:rsidR="00CF52DF">
              <w:rPr>
                <w:noProof/>
                <w:webHidden/>
              </w:rPr>
            </w:r>
            <w:r w:rsidR="00CF52DF">
              <w:rPr>
                <w:noProof/>
                <w:webHidden/>
              </w:rPr>
              <w:fldChar w:fldCharType="separate"/>
            </w:r>
            <w:r w:rsidR="00CF52DF">
              <w:rPr>
                <w:noProof/>
                <w:webHidden/>
              </w:rPr>
              <w:t>4</w:t>
            </w:r>
            <w:r w:rsidR="00CF52DF">
              <w:rPr>
                <w:noProof/>
                <w:webHidden/>
              </w:rPr>
              <w:fldChar w:fldCharType="end"/>
            </w:r>
          </w:hyperlink>
        </w:p>
        <w:p w14:paraId="2251E87F" w14:textId="77777777" w:rsidR="00637F7A" w:rsidRDefault="00637F7A">
          <w:r>
            <w:rPr>
              <w:b/>
              <w:bCs/>
              <w:lang w:val="zh-CN"/>
            </w:rPr>
            <w:fldChar w:fldCharType="end"/>
          </w:r>
        </w:p>
      </w:sdtContent>
    </w:sdt>
    <w:p w14:paraId="3B510CFB" w14:textId="77777777" w:rsidR="00637F7A" w:rsidRDefault="00637F7A">
      <w:pPr>
        <w:widowControl/>
        <w:snapToGrid/>
        <w:spacing w:line="240" w:lineRule="auto"/>
        <w:jc w:val="left"/>
        <w:rPr>
          <w:sz w:val="30"/>
          <w:szCs w:val="30"/>
        </w:rPr>
      </w:pPr>
      <w:r>
        <w:rPr>
          <w:sz w:val="30"/>
          <w:szCs w:val="30"/>
        </w:rPr>
        <w:br w:type="page"/>
      </w:r>
    </w:p>
    <w:p w14:paraId="2F6BBF8B" w14:textId="77777777" w:rsidR="008F7B44" w:rsidRDefault="00345355" w:rsidP="00900D56">
      <w:pPr>
        <w:pStyle w:val="1"/>
      </w:pPr>
      <w:bookmarkStart w:id="0" w:name="_Toc507682058"/>
      <w:r>
        <w:rPr>
          <w:rFonts w:hint="eastAsia"/>
        </w:rPr>
        <w:lastRenderedPageBreak/>
        <w:t>概述</w:t>
      </w:r>
      <w:bookmarkEnd w:id="0"/>
    </w:p>
    <w:p w14:paraId="53A0007A" w14:textId="77777777" w:rsidR="00345355" w:rsidRPr="00345355" w:rsidRDefault="00345355" w:rsidP="00345355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345355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：</w:t>
      </w:r>
    </w:p>
    <w:p w14:paraId="3C3F1F03" w14:textId="77777777" w:rsidR="00345355" w:rsidRPr="00345355" w:rsidRDefault="00345355" w:rsidP="00345355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345355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（</w:t>
      </w:r>
      <w:r w:rsidRPr="00345355">
        <w:rPr>
          <w:rFonts w:ascii="宋体" w:hAnsi="宋体"/>
          <w:b/>
          <w:bCs/>
          <w:i/>
          <w:iCs/>
          <w:color w:val="0070C0"/>
          <w:sz w:val="18"/>
          <w:szCs w:val="18"/>
        </w:rPr>
        <w:t>1</w:t>
      </w:r>
      <w:r w:rsidRPr="00345355">
        <w:rPr>
          <w:rFonts w:ascii="宋体" w:hAnsi="宋体"/>
          <w:b/>
          <w:bCs/>
          <w:i/>
          <w:iCs/>
          <w:color w:val="0070C0"/>
          <w:sz w:val="18"/>
          <w:szCs w:val="18"/>
        </w:rPr>
        <w:t>）说明产品是什么，什么用途。</w:t>
      </w:r>
    </w:p>
    <w:p w14:paraId="5C9595FF" w14:textId="77777777" w:rsidR="00903CC5" w:rsidRPr="00903CC5" w:rsidRDefault="00345355" w:rsidP="00345355">
      <w:r w:rsidRPr="00345355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（</w:t>
      </w:r>
      <w:r w:rsidRPr="00345355">
        <w:rPr>
          <w:rFonts w:ascii="宋体" w:hAnsi="宋体"/>
          <w:b/>
          <w:bCs/>
          <w:i/>
          <w:iCs/>
          <w:color w:val="0070C0"/>
          <w:sz w:val="18"/>
          <w:szCs w:val="18"/>
        </w:rPr>
        <w:t>2</w:t>
      </w:r>
      <w:r w:rsidRPr="00345355">
        <w:rPr>
          <w:rFonts w:ascii="宋体" w:hAnsi="宋体"/>
          <w:b/>
          <w:bCs/>
          <w:i/>
          <w:iCs/>
          <w:color w:val="0070C0"/>
          <w:sz w:val="18"/>
          <w:szCs w:val="18"/>
        </w:rPr>
        <w:t>）介绍产品的开发背景。</w:t>
      </w:r>
    </w:p>
    <w:p w14:paraId="71A844A8" w14:textId="77777777" w:rsidR="00474005" w:rsidRDefault="006B0D11" w:rsidP="00900D56">
      <w:pPr>
        <w:pStyle w:val="1"/>
      </w:pPr>
      <w:bookmarkStart w:id="1" w:name="_Toc507682059"/>
      <w:r>
        <w:rPr>
          <w:rFonts w:hint="eastAsia"/>
        </w:rPr>
        <w:t>系统面向的用户群体</w:t>
      </w:r>
      <w:bookmarkEnd w:id="1"/>
    </w:p>
    <w:p w14:paraId="5F5EC5E2" w14:textId="77777777" w:rsidR="001D08A0" w:rsidRPr="001D08A0" w:rsidRDefault="001D08A0" w:rsidP="001D08A0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1D08A0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：</w:t>
      </w:r>
    </w:p>
    <w:p w14:paraId="51DA5BD2" w14:textId="77777777" w:rsidR="001D08A0" w:rsidRPr="001D08A0" w:rsidRDefault="001D08A0" w:rsidP="001D08A0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1D08A0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（</w:t>
      </w:r>
      <w:r w:rsidRPr="001D08A0">
        <w:rPr>
          <w:rFonts w:ascii="宋体" w:hAnsi="宋体"/>
          <w:b/>
          <w:bCs/>
          <w:i/>
          <w:iCs/>
          <w:color w:val="0070C0"/>
          <w:sz w:val="18"/>
          <w:szCs w:val="18"/>
        </w:rPr>
        <w:t>1</w:t>
      </w:r>
      <w:r w:rsidRPr="001D08A0">
        <w:rPr>
          <w:rFonts w:ascii="宋体" w:hAnsi="宋体"/>
          <w:b/>
          <w:bCs/>
          <w:i/>
          <w:iCs/>
          <w:color w:val="0070C0"/>
          <w:sz w:val="18"/>
          <w:szCs w:val="18"/>
        </w:rPr>
        <w:t>）描述本产品面向的用户（客户、最终用户）的特征，</w:t>
      </w:r>
    </w:p>
    <w:p w14:paraId="410176A2" w14:textId="50B8B663" w:rsidR="001D08A0" w:rsidRDefault="001D08A0" w:rsidP="001D08A0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1D08A0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（</w:t>
      </w:r>
      <w:r w:rsidRPr="001D08A0">
        <w:rPr>
          <w:rFonts w:ascii="宋体" w:hAnsi="宋体"/>
          <w:b/>
          <w:bCs/>
          <w:i/>
          <w:iCs/>
          <w:color w:val="0070C0"/>
          <w:sz w:val="18"/>
          <w:szCs w:val="18"/>
        </w:rPr>
        <w:t>2</w:t>
      </w:r>
      <w:r w:rsidRPr="001D08A0">
        <w:rPr>
          <w:rFonts w:ascii="宋体" w:hAnsi="宋体"/>
          <w:b/>
          <w:bCs/>
          <w:i/>
          <w:iCs/>
          <w:color w:val="0070C0"/>
          <w:sz w:val="18"/>
          <w:szCs w:val="18"/>
        </w:rPr>
        <w:t>）说明本产品将给他们带来什么好处？他们选择本产品的可能性有多大？</w:t>
      </w:r>
    </w:p>
    <w:p w14:paraId="5939CAE1" w14:textId="19290E8E" w:rsidR="00D62367" w:rsidRDefault="00D62367" w:rsidP="001D08A0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</w:p>
    <w:p w14:paraId="572017E1" w14:textId="3CA549B3" w:rsidR="00D62367" w:rsidRPr="001D08A0" w:rsidRDefault="00D62367" w:rsidP="00682627"/>
    <w:p w14:paraId="7030FB8A" w14:textId="77777777" w:rsidR="00C445A6" w:rsidRDefault="0032124F" w:rsidP="001D08A0">
      <w:pPr>
        <w:pStyle w:val="1"/>
      </w:pPr>
      <w:bookmarkStart w:id="2" w:name="_Toc507682060"/>
      <w:r>
        <w:rPr>
          <w:rFonts w:hint="eastAsia"/>
        </w:rPr>
        <w:t>客户</w:t>
      </w:r>
      <w:r w:rsidR="001D08A0">
        <w:rPr>
          <w:rFonts w:hint="eastAsia"/>
        </w:rPr>
        <w:t>信息</w:t>
      </w:r>
      <w:bookmarkEnd w:id="2"/>
    </w:p>
    <w:p w14:paraId="222EE368" w14:textId="77777777" w:rsidR="005D652A" w:rsidRDefault="001D08A0" w:rsidP="001D08A0">
      <w:pPr>
        <w:pStyle w:val="1"/>
      </w:pPr>
      <w:bookmarkStart w:id="3" w:name="_Toc507682061"/>
      <w:r>
        <w:rPr>
          <w:rFonts w:hint="eastAsia"/>
        </w:rPr>
        <w:t>标准规范</w:t>
      </w:r>
      <w:bookmarkEnd w:id="3"/>
    </w:p>
    <w:p w14:paraId="7BD6D36F" w14:textId="77777777" w:rsidR="002F2ADD" w:rsidRPr="00C926EC" w:rsidRDefault="001D08A0" w:rsidP="002F2ADD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C926EC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：阐述本产品应当遵循什么标准、规范，违反标准、规范的产品通常不太可能被客户接受。</w:t>
      </w:r>
    </w:p>
    <w:p w14:paraId="7B7A548A" w14:textId="77777777" w:rsidR="00C872AB" w:rsidRDefault="00C926EC" w:rsidP="00555962">
      <w:pPr>
        <w:pStyle w:val="1"/>
      </w:pPr>
      <w:bookmarkStart w:id="4" w:name="_Toc507682062"/>
      <w:r>
        <w:rPr>
          <w:rFonts w:hint="eastAsia"/>
        </w:rPr>
        <w:t>系统目标与范围</w:t>
      </w:r>
      <w:bookmarkEnd w:id="4"/>
    </w:p>
    <w:p w14:paraId="1F0A1EDB" w14:textId="77777777" w:rsidR="00C926EC" w:rsidRPr="00C926EC" w:rsidRDefault="00C926EC" w:rsidP="00C926EC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C926EC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一：阐述本产品“适用的领域”和“不适用的领域”，本产品“应当包含的内容”和“不包含的内容”。说清楚产品范围的好处是：（</w:t>
      </w:r>
      <w:r w:rsidRPr="00C926EC">
        <w:rPr>
          <w:rFonts w:ascii="宋体" w:hAnsi="宋体"/>
          <w:b/>
          <w:bCs/>
          <w:i/>
          <w:iCs/>
          <w:color w:val="0070C0"/>
          <w:sz w:val="18"/>
          <w:szCs w:val="18"/>
        </w:rPr>
        <w:t>1</w:t>
      </w:r>
      <w:r w:rsidRPr="00C926EC">
        <w:rPr>
          <w:rFonts w:ascii="宋体" w:hAnsi="宋体"/>
          <w:b/>
          <w:bCs/>
          <w:i/>
          <w:iCs/>
          <w:color w:val="0070C0"/>
          <w:sz w:val="18"/>
          <w:szCs w:val="18"/>
        </w:rPr>
        <w:t>）有助于判断什么是需求，什么不是需求；（</w:t>
      </w:r>
      <w:r w:rsidRPr="00C926EC">
        <w:rPr>
          <w:rFonts w:ascii="宋体" w:hAnsi="宋体"/>
          <w:b/>
          <w:bCs/>
          <w:i/>
          <w:iCs/>
          <w:color w:val="0070C0"/>
          <w:sz w:val="18"/>
          <w:szCs w:val="18"/>
        </w:rPr>
        <w:t>2</w:t>
      </w:r>
      <w:r w:rsidRPr="00C926EC">
        <w:rPr>
          <w:rFonts w:ascii="宋体" w:hAnsi="宋体"/>
          <w:b/>
          <w:bCs/>
          <w:i/>
          <w:iCs/>
          <w:color w:val="0070C0"/>
          <w:sz w:val="18"/>
          <w:szCs w:val="18"/>
        </w:rPr>
        <w:t>）可以将开发精力集中在产品范围之内，少干吃力不讨好的事情；（</w:t>
      </w:r>
      <w:r w:rsidRPr="00C926EC">
        <w:rPr>
          <w:rFonts w:ascii="宋体" w:hAnsi="宋体"/>
          <w:b/>
          <w:bCs/>
          <w:i/>
          <w:iCs/>
          <w:color w:val="0070C0"/>
          <w:sz w:val="18"/>
          <w:szCs w:val="18"/>
        </w:rPr>
        <w:t>3</w:t>
      </w:r>
      <w:r w:rsidRPr="00C926EC">
        <w:rPr>
          <w:rFonts w:ascii="宋体" w:hAnsi="宋体"/>
          <w:b/>
          <w:bCs/>
          <w:i/>
          <w:iCs/>
          <w:color w:val="0070C0"/>
          <w:sz w:val="18"/>
          <w:szCs w:val="18"/>
        </w:rPr>
        <w:t>）有助于控制需求的变更。</w:t>
      </w:r>
    </w:p>
    <w:p w14:paraId="624E809D" w14:textId="77777777" w:rsidR="00C926EC" w:rsidRPr="00C926EC" w:rsidRDefault="00C926EC" w:rsidP="00C926EC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</w:p>
    <w:p w14:paraId="78A8E4B1" w14:textId="77777777" w:rsidR="00555962" w:rsidRPr="00C926EC" w:rsidRDefault="00C926EC" w:rsidP="00C926EC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C926EC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二：如果本节的内容和另一份文档的内容一样，可以各处出处，如：“请参见</w:t>
      </w:r>
      <w:r w:rsidRPr="00C926EC">
        <w:rPr>
          <w:rFonts w:ascii="宋体" w:hAnsi="宋体"/>
          <w:b/>
          <w:bCs/>
          <w:i/>
          <w:iCs/>
          <w:color w:val="0070C0"/>
          <w:sz w:val="18"/>
          <w:szCs w:val="18"/>
        </w:rPr>
        <w:t xml:space="preserve"> XXX”</w:t>
      </w:r>
      <w:r w:rsidRPr="00C926EC">
        <w:rPr>
          <w:rFonts w:ascii="宋体" w:hAnsi="宋体"/>
          <w:b/>
          <w:bCs/>
          <w:i/>
          <w:iCs/>
          <w:color w:val="0070C0"/>
          <w:sz w:val="18"/>
          <w:szCs w:val="18"/>
        </w:rPr>
        <w:t>。</w:t>
      </w:r>
    </w:p>
    <w:p w14:paraId="025A5C75" w14:textId="77777777" w:rsidR="00555962" w:rsidRPr="00C21829" w:rsidRDefault="00555962" w:rsidP="00555962">
      <w:pPr>
        <w:rPr>
          <w:sz w:val="18"/>
          <w:szCs w:val="18"/>
        </w:rPr>
      </w:pPr>
    </w:p>
    <w:p w14:paraId="5F99953F" w14:textId="77777777" w:rsidR="00EA4506" w:rsidRDefault="00875F3B" w:rsidP="00406F44">
      <w:pPr>
        <w:pStyle w:val="1"/>
        <w:rPr>
          <w:b/>
        </w:rPr>
      </w:pPr>
      <w:bookmarkStart w:id="5" w:name="_Toc507682063"/>
      <w:r>
        <w:rPr>
          <w:rFonts w:hint="eastAsia"/>
          <w:b/>
        </w:rPr>
        <w:t>业务分析描述</w:t>
      </w:r>
      <w:bookmarkEnd w:id="5"/>
    </w:p>
    <w:p w14:paraId="010240BF" w14:textId="27663723" w:rsidR="00F23636" w:rsidRDefault="00875F3B" w:rsidP="00F23636">
      <w:pPr>
        <w:pStyle w:val="2"/>
        <w:spacing w:before="326" w:after="326"/>
      </w:pPr>
      <w:bookmarkStart w:id="6" w:name="_Toc507682064"/>
      <w:r>
        <w:rPr>
          <w:rFonts w:hint="eastAsia"/>
        </w:rPr>
        <w:t>业务描述</w:t>
      </w:r>
      <w:bookmarkEnd w:id="6"/>
    </w:p>
    <w:p w14:paraId="509FFA9B" w14:textId="77777777" w:rsidR="00F23636" w:rsidRDefault="00F23636" w:rsidP="00F23636">
      <w:pPr>
        <w:pStyle w:val="a3"/>
        <w:spacing w:line="360" w:lineRule="auto"/>
        <w:ind w:firstLine="440"/>
        <w:rPr>
          <w:rFonts w:ascii="Times New Roman" w:hAnsi="Times New Roman"/>
          <w:b/>
        </w:rPr>
      </w:pPr>
      <w:r>
        <w:rPr>
          <w:rFonts w:ascii="宋体" w:hAnsi="宋体" w:hint="eastAsia"/>
          <w:sz w:val="22"/>
        </w:rPr>
        <w:t>测试管理中需要对不同病种的考题进行管理，包括每个类别中考题的增加、删除和修改。考题录入或导入完成后，需要生成试卷，每份试卷，可以选择每个病种中的试题，也可以根据关键字搜索相应的题，试卷的管理，同时还要设置这份试卷的考试时间、每题的分数、总分信息；每场次考试的管理中，新增每场考试，可以选择相应的考试试卷，开始时间和结束时间，以及哪些学生可以参加考试。</w:t>
      </w:r>
    </w:p>
    <w:p w14:paraId="175E09F7" w14:textId="77777777" w:rsidR="00F23636" w:rsidRPr="00F23636" w:rsidRDefault="00F23636" w:rsidP="00F23636">
      <w:pPr>
        <w:rPr>
          <w:rFonts w:hint="eastAsia"/>
        </w:rPr>
      </w:pPr>
    </w:p>
    <w:p w14:paraId="60FF6E49" w14:textId="3F39C544" w:rsidR="00875F3B" w:rsidRDefault="00875F3B" w:rsidP="00875F3B">
      <w:pPr>
        <w:pStyle w:val="2"/>
        <w:spacing w:before="326" w:after="326"/>
      </w:pPr>
      <w:bookmarkStart w:id="7" w:name="_Toc507682065"/>
      <w:r>
        <w:rPr>
          <w:rFonts w:hint="eastAsia"/>
        </w:rPr>
        <w:lastRenderedPageBreak/>
        <w:t>业务</w:t>
      </w:r>
      <w:r w:rsidR="001B17B3">
        <w:rPr>
          <w:rFonts w:hint="eastAsia"/>
        </w:rPr>
        <w:t>逻辑</w:t>
      </w:r>
      <w:r>
        <w:rPr>
          <w:rFonts w:hint="eastAsia"/>
        </w:rPr>
        <w:t>图</w:t>
      </w:r>
      <w:bookmarkEnd w:id="7"/>
    </w:p>
    <w:p w14:paraId="26519806" w14:textId="5AA72ADA" w:rsidR="00FA2C2F" w:rsidRPr="00FA2C2F" w:rsidRDefault="00FA2C2F" w:rsidP="00FA2C2F">
      <w:pPr>
        <w:rPr>
          <w:rFonts w:hint="eastAsia"/>
        </w:rPr>
      </w:pPr>
      <w:r w:rsidRPr="00FA2C2F">
        <w:rPr>
          <w:rFonts w:hint="eastAsia"/>
          <w:noProof/>
        </w:rPr>
        <w:drawing>
          <wp:inline distT="0" distB="0" distL="0" distR="0" wp14:anchorId="2C3EEEDA" wp14:editId="2DBD8514">
            <wp:extent cx="5086350" cy="5499100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549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6C11C" w14:textId="415D493B" w:rsidR="00875F3B" w:rsidRDefault="00875F3B" w:rsidP="00875F3B">
      <w:pPr>
        <w:pStyle w:val="2"/>
        <w:spacing w:before="326" w:after="326"/>
      </w:pPr>
      <w:bookmarkStart w:id="8" w:name="_Toc507682066"/>
      <w:r>
        <w:rPr>
          <w:rFonts w:hint="eastAsia"/>
        </w:rPr>
        <w:t>业务说明</w:t>
      </w:r>
      <w:bookmarkEnd w:id="8"/>
    </w:p>
    <w:p w14:paraId="32CF2890" w14:textId="7F06284E" w:rsidR="00410F41" w:rsidRPr="00410F41" w:rsidRDefault="00410F41" w:rsidP="00410F41">
      <w:pPr>
        <w:rPr>
          <w:rFonts w:hint="eastAsia"/>
        </w:rPr>
      </w:pPr>
      <w:r>
        <w:rPr>
          <w:rFonts w:hint="eastAsia"/>
        </w:rPr>
        <w:t>整个测试管理模块基本分为三部分：考题管理、试卷管理以及考试管理，整个过程可以随意选择其中一个部分进行管理，同时三个模块的顺序可以任意排列。</w:t>
      </w:r>
    </w:p>
    <w:p w14:paraId="499B19CD" w14:textId="77777777" w:rsidR="00440032" w:rsidRDefault="00845159" w:rsidP="00D513AC">
      <w:pPr>
        <w:pStyle w:val="1"/>
      </w:pPr>
      <w:bookmarkStart w:id="9" w:name="_Toc507682067"/>
      <w:r>
        <w:rPr>
          <w:rFonts w:hint="eastAsia"/>
        </w:rPr>
        <w:t>系统中的角色</w:t>
      </w:r>
      <w:bookmarkEnd w:id="9"/>
    </w:p>
    <w:p w14:paraId="5E39A403" w14:textId="77777777" w:rsidR="00292890" w:rsidRPr="00292890" w:rsidRDefault="00292890" w:rsidP="00292890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292890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：阐述本产品的各种角色及其职责。各种角色的具体行为将在功能性需求中描述。</w:t>
      </w:r>
    </w:p>
    <w:tbl>
      <w:tblPr>
        <w:tblStyle w:val="a8"/>
        <w:tblW w:w="8217" w:type="dxa"/>
        <w:tblLook w:val="04A0" w:firstRow="1" w:lastRow="0" w:firstColumn="1" w:lastColumn="0" w:noHBand="0" w:noVBand="1"/>
      </w:tblPr>
      <w:tblGrid>
        <w:gridCol w:w="2830"/>
        <w:gridCol w:w="5387"/>
      </w:tblGrid>
      <w:tr w:rsidR="00292890" w:rsidRPr="000263F1" w14:paraId="4DD6373E" w14:textId="77777777" w:rsidTr="00292890">
        <w:tc>
          <w:tcPr>
            <w:tcW w:w="2830" w:type="dxa"/>
            <w:shd w:val="clear" w:color="auto" w:fill="D9D9D9" w:themeFill="background1" w:themeFillShade="D9"/>
            <w:vAlign w:val="center"/>
          </w:tcPr>
          <w:p w14:paraId="6455FF6C" w14:textId="77777777" w:rsidR="00292890" w:rsidRPr="00331F2E" w:rsidRDefault="00292890" w:rsidP="008F7B4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>角色名称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5234C77F" w14:textId="77777777" w:rsidR="00292890" w:rsidRPr="00331F2E" w:rsidRDefault="00292890" w:rsidP="008F7B44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rFonts w:hint="eastAsia"/>
                <w:b/>
                <w:sz w:val="18"/>
                <w:szCs w:val="18"/>
              </w:rPr>
              <w:t>职责描述</w:t>
            </w:r>
          </w:p>
        </w:tc>
      </w:tr>
      <w:tr w:rsidR="00292890" w:rsidRPr="000263F1" w14:paraId="3C645843" w14:textId="77777777" w:rsidTr="00292890">
        <w:tc>
          <w:tcPr>
            <w:tcW w:w="2830" w:type="dxa"/>
          </w:tcPr>
          <w:p w14:paraId="2E1212C7" w14:textId="77777777" w:rsidR="00292890" w:rsidRPr="000263F1" w:rsidRDefault="00292890" w:rsidP="008F7B4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87" w:type="dxa"/>
          </w:tcPr>
          <w:p w14:paraId="06671A30" w14:textId="77777777" w:rsidR="00292890" w:rsidRPr="000263F1" w:rsidRDefault="00292890" w:rsidP="008F7B44">
            <w:pPr>
              <w:jc w:val="center"/>
              <w:rPr>
                <w:sz w:val="18"/>
                <w:szCs w:val="18"/>
              </w:rPr>
            </w:pPr>
          </w:p>
        </w:tc>
      </w:tr>
      <w:tr w:rsidR="00292890" w:rsidRPr="000263F1" w14:paraId="3E4561E5" w14:textId="77777777" w:rsidTr="00292890">
        <w:tc>
          <w:tcPr>
            <w:tcW w:w="2830" w:type="dxa"/>
          </w:tcPr>
          <w:p w14:paraId="709ADE59" w14:textId="77777777" w:rsidR="00292890" w:rsidRPr="000263F1" w:rsidRDefault="00292890" w:rsidP="008F7B4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5387" w:type="dxa"/>
          </w:tcPr>
          <w:p w14:paraId="0050FEA3" w14:textId="77777777" w:rsidR="00292890" w:rsidRPr="000263F1" w:rsidRDefault="00292890" w:rsidP="008F7B44">
            <w:pPr>
              <w:jc w:val="center"/>
              <w:rPr>
                <w:sz w:val="18"/>
                <w:szCs w:val="18"/>
              </w:rPr>
            </w:pPr>
          </w:p>
        </w:tc>
      </w:tr>
    </w:tbl>
    <w:p w14:paraId="06C96E41" w14:textId="77777777" w:rsidR="006A5AED" w:rsidRDefault="00AD1D68" w:rsidP="007C14F8">
      <w:pPr>
        <w:pStyle w:val="1"/>
      </w:pPr>
      <w:bookmarkStart w:id="10" w:name="_Toc507682068"/>
      <w:r>
        <w:rPr>
          <w:rFonts w:hint="eastAsia"/>
        </w:rPr>
        <w:lastRenderedPageBreak/>
        <w:t>功能性需求</w:t>
      </w:r>
      <w:bookmarkEnd w:id="10"/>
    </w:p>
    <w:p w14:paraId="7897703A" w14:textId="77777777" w:rsidR="00AD1D68" w:rsidRDefault="00AD1D68" w:rsidP="00AD1D68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AD1D68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：用用例技术来分析功能性需求。此处先给出系统总的用例图，再分述每个用例。</w:t>
      </w:r>
    </w:p>
    <w:p w14:paraId="64B95F3F" w14:textId="77777777" w:rsidR="009C573B" w:rsidRDefault="009C573B" w:rsidP="009C573B">
      <w:pPr>
        <w:pStyle w:val="2"/>
        <w:spacing w:before="326" w:after="326"/>
      </w:pPr>
      <w:bookmarkStart w:id="11" w:name="_Toc507682069"/>
      <w:r>
        <w:rPr>
          <w:rFonts w:hint="eastAsia"/>
        </w:rPr>
        <w:t>用例XXXX</w:t>
      </w:r>
      <w:bookmarkEnd w:id="11"/>
    </w:p>
    <w:p w14:paraId="3687EF98" w14:textId="77777777" w:rsidR="009C573B" w:rsidRPr="009C573B" w:rsidRDefault="009C573B" w:rsidP="009C573B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9C573B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：</w:t>
      </w:r>
      <w:r w:rsidR="00925409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此处给出用例规约说明</w:t>
      </w:r>
      <w:r w:rsidRPr="009C573B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。</w:t>
      </w:r>
    </w:p>
    <w:p w14:paraId="17FF6FCA" w14:textId="77777777" w:rsidR="009C573B" w:rsidRDefault="009C573B" w:rsidP="009C573B">
      <w:pPr>
        <w:pStyle w:val="2"/>
        <w:spacing w:before="326" w:after="326"/>
      </w:pPr>
      <w:bookmarkStart w:id="12" w:name="_Toc507682070"/>
      <w:r>
        <w:rPr>
          <w:rFonts w:hint="eastAsia"/>
        </w:rPr>
        <w:t>用例XXXX</w:t>
      </w:r>
      <w:bookmarkEnd w:id="12"/>
    </w:p>
    <w:p w14:paraId="3D705C7E" w14:textId="77777777" w:rsidR="00925409" w:rsidRPr="009C573B" w:rsidRDefault="00925409" w:rsidP="00925409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9C573B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：此处</w:t>
      </w:r>
      <w:r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给出用例规约说明</w:t>
      </w:r>
      <w:r w:rsidRPr="009C573B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。</w:t>
      </w:r>
    </w:p>
    <w:p w14:paraId="1A992BE3" w14:textId="77777777" w:rsidR="00925409" w:rsidRPr="00925409" w:rsidRDefault="00925409" w:rsidP="00925409"/>
    <w:p w14:paraId="01355C57" w14:textId="77777777" w:rsidR="00BD7EDE" w:rsidRDefault="004D0A68" w:rsidP="00BD7EDE">
      <w:pPr>
        <w:pStyle w:val="1"/>
      </w:pPr>
      <w:bookmarkStart w:id="13" w:name="_Toc507682071"/>
      <w:r>
        <w:rPr>
          <w:rFonts w:hint="eastAsia"/>
        </w:rPr>
        <w:t>非功能性需求</w:t>
      </w:r>
      <w:bookmarkEnd w:id="13"/>
    </w:p>
    <w:p w14:paraId="772423E8" w14:textId="77777777" w:rsidR="00BD7EDE" w:rsidRDefault="00F130E8" w:rsidP="00F130E8">
      <w:pPr>
        <w:pStyle w:val="2"/>
        <w:spacing w:before="326" w:after="326"/>
      </w:pPr>
      <w:bookmarkStart w:id="14" w:name="_Toc507682072"/>
      <w:r>
        <w:rPr>
          <w:rFonts w:hint="eastAsia"/>
        </w:rPr>
        <w:t>用户界面需求</w:t>
      </w:r>
      <w:bookmarkEnd w:id="14"/>
    </w:p>
    <w:p w14:paraId="4082853A" w14:textId="77777777" w:rsidR="00F130E8" w:rsidRDefault="00F130E8" w:rsidP="00F130E8">
      <w:pPr>
        <w:pStyle w:val="2"/>
        <w:spacing w:before="326" w:after="326"/>
      </w:pPr>
      <w:bookmarkStart w:id="15" w:name="_Toc507682073"/>
      <w:r>
        <w:rPr>
          <w:rFonts w:hint="eastAsia"/>
        </w:rPr>
        <w:t>部署环境需求</w:t>
      </w:r>
      <w:bookmarkEnd w:id="15"/>
    </w:p>
    <w:p w14:paraId="6A3DD085" w14:textId="77777777" w:rsidR="00F130E8" w:rsidRDefault="00F130E8" w:rsidP="00F130E8">
      <w:pPr>
        <w:pStyle w:val="2"/>
        <w:spacing w:before="326" w:after="326"/>
      </w:pPr>
      <w:bookmarkStart w:id="16" w:name="_Toc507682074"/>
      <w:r>
        <w:rPr>
          <w:rFonts w:hint="eastAsia"/>
        </w:rPr>
        <w:t>性能需求</w:t>
      </w:r>
      <w:bookmarkEnd w:id="16"/>
    </w:p>
    <w:p w14:paraId="60755EF9" w14:textId="77777777" w:rsidR="00F130E8" w:rsidRDefault="00F130E8" w:rsidP="00F130E8">
      <w:pPr>
        <w:pStyle w:val="2"/>
        <w:spacing w:before="326" w:after="326"/>
      </w:pPr>
      <w:bookmarkStart w:id="17" w:name="_Toc507682075"/>
      <w:r>
        <w:rPr>
          <w:rFonts w:hint="eastAsia"/>
        </w:rPr>
        <w:t>其它需求</w:t>
      </w:r>
      <w:bookmarkEnd w:id="17"/>
    </w:p>
    <w:p w14:paraId="11C95C70" w14:textId="77777777" w:rsidR="00F130E8" w:rsidRPr="009C573B" w:rsidRDefault="00F130E8" w:rsidP="00F130E8">
      <w:pPr>
        <w:rPr>
          <w:rFonts w:ascii="宋体" w:hAnsi="宋体"/>
          <w:b/>
          <w:bCs/>
          <w:i/>
          <w:iCs/>
          <w:color w:val="0070C0"/>
          <w:sz w:val="18"/>
          <w:szCs w:val="18"/>
        </w:rPr>
      </w:pPr>
      <w:r w:rsidRPr="009C573B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提示：此处</w:t>
      </w:r>
      <w:r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可根据系统实情，</w:t>
      </w:r>
      <w:r w:rsidR="00FF676A"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定义</w:t>
      </w:r>
      <w:r>
        <w:rPr>
          <w:rFonts w:ascii="宋体" w:hAnsi="宋体" w:hint="eastAsia"/>
          <w:b/>
          <w:bCs/>
          <w:i/>
          <w:iCs/>
          <w:color w:val="0070C0"/>
          <w:sz w:val="18"/>
          <w:szCs w:val="18"/>
        </w:rPr>
        <w:t>正确性、健壮性、可靠性、安全性、可扩展性、可移植性、兼容性等需求</w:t>
      </w:r>
    </w:p>
    <w:p w14:paraId="74EBF054" w14:textId="77777777" w:rsidR="00F130E8" w:rsidRPr="00F130E8" w:rsidRDefault="00F130E8" w:rsidP="00F130E8"/>
    <w:sectPr w:rsidR="00F130E8" w:rsidRPr="00F130E8" w:rsidSect="00BD7EDE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A2CCA8" w14:textId="77777777" w:rsidR="00880B75" w:rsidRDefault="00880B75" w:rsidP="00525126">
      <w:pPr>
        <w:spacing w:line="240" w:lineRule="auto"/>
      </w:pPr>
      <w:r>
        <w:separator/>
      </w:r>
    </w:p>
  </w:endnote>
  <w:endnote w:type="continuationSeparator" w:id="0">
    <w:p w14:paraId="307EEBA3" w14:textId="77777777" w:rsidR="00880B75" w:rsidRDefault="00880B75" w:rsidP="005251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4906325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112E0EB" w14:textId="77777777" w:rsidR="004132ED" w:rsidRDefault="004132ED">
            <w:pPr>
              <w:pStyle w:val="ab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F52D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F52D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C4B6E96" w14:textId="77777777" w:rsidR="004132ED" w:rsidRDefault="004132ED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3B03F2" w14:textId="77777777" w:rsidR="004132ED" w:rsidRDefault="004132ED">
    <w:pPr>
      <w:pStyle w:val="ab"/>
    </w:pPr>
    <w:r>
      <w:ptab w:relativeTo="margin" w:alignment="center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B64E93" w14:textId="77777777" w:rsidR="00880B75" w:rsidRDefault="00880B75" w:rsidP="00525126">
      <w:pPr>
        <w:spacing w:line="240" w:lineRule="auto"/>
      </w:pPr>
      <w:r>
        <w:separator/>
      </w:r>
    </w:p>
  </w:footnote>
  <w:footnote w:type="continuationSeparator" w:id="0">
    <w:p w14:paraId="06DFA74D" w14:textId="77777777" w:rsidR="00880B75" w:rsidRDefault="00880B75" w:rsidP="0052512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82C9F" w14:textId="77777777" w:rsidR="004132ED" w:rsidRDefault="004132ED">
    <w:pPr>
      <w:pStyle w:val="a9"/>
    </w:pPr>
    <w:r>
      <w:rPr>
        <w:rFonts w:hint="eastAsia"/>
      </w:rPr>
      <w:t>项目名称</w:t>
    </w:r>
    <w:r w:rsidR="00345355">
      <w:rPr>
        <w:rFonts w:hint="eastAsia"/>
      </w:rPr>
      <w:t>软件项目需求规格说明书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4ED419" w14:textId="77777777" w:rsidR="004132ED" w:rsidRDefault="00880B75">
    <w:pPr>
      <w:pStyle w:val="a9"/>
    </w:pPr>
    <w:sdt>
      <w:sdtPr>
        <w:id w:val="1704979692"/>
        <w:placeholder>
          <w:docPart w:val="0BC03A7C46954392B5E1A1ACCAF6144E"/>
        </w:placeholder>
        <w:temporary/>
        <w:showingPlcHdr/>
        <w15:appearance w15:val="hidden"/>
      </w:sdtPr>
      <w:sdtEndPr/>
      <w:sdtContent>
        <w:r w:rsidR="004132ED">
          <w:rPr>
            <w:lang w:val="zh-CN"/>
          </w:rPr>
          <w:t>[在此处键入]</w:t>
        </w:r>
      </w:sdtContent>
    </w:sdt>
    <w:r w:rsidR="004132ED">
      <w:ptab w:relativeTo="margin" w:alignment="center" w:leader="none"/>
    </w:r>
    <w:sdt>
      <w:sdtPr>
        <w:id w:val="968859947"/>
        <w:placeholder>
          <w:docPart w:val="0BC03A7C46954392B5E1A1ACCAF6144E"/>
        </w:placeholder>
        <w:temporary/>
        <w:showingPlcHdr/>
        <w15:appearance w15:val="hidden"/>
      </w:sdtPr>
      <w:sdtEndPr/>
      <w:sdtContent>
        <w:r w:rsidR="004132ED">
          <w:rPr>
            <w:lang w:val="zh-CN"/>
          </w:rPr>
          <w:t>[在此处键入]</w:t>
        </w:r>
      </w:sdtContent>
    </w:sdt>
    <w:r w:rsidR="004132ED">
      <w:ptab w:relativeTo="margin" w:alignment="right" w:leader="none"/>
    </w:r>
    <w:sdt>
      <w:sdtPr>
        <w:id w:val="968859952"/>
        <w:placeholder>
          <w:docPart w:val="0BC03A7C46954392B5E1A1ACCAF6144E"/>
        </w:placeholder>
        <w:temporary/>
        <w:showingPlcHdr/>
        <w15:appearance w15:val="hidden"/>
      </w:sdtPr>
      <w:sdtEndPr/>
      <w:sdtContent>
        <w:r w:rsidR="004132ED">
          <w:rPr>
            <w:lang w:val="zh-CN"/>
          </w:rPr>
          <w:t>[在此处键入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57597"/>
    <w:multiLevelType w:val="hybridMultilevel"/>
    <w:tmpl w:val="F7FE88D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AD217B6"/>
    <w:multiLevelType w:val="multilevel"/>
    <w:tmpl w:val="94BEB222"/>
    <w:lvl w:ilvl="0">
      <w:start w:val="1"/>
      <w:numFmt w:val="decimal"/>
      <w:pStyle w:val="1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709" w:firstLine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4110" w:hanging="56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" w15:restartNumberingAfterBreak="0">
    <w:nsid w:val="2E0F2765"/>
    <w:multiLevelType w:val="hybridMultilevel"/>
    <w:tmpl w:val="FA5E920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1381E79"/>
    <w:multiLevelType w:val="hybridMultilevel"/>
    <w:tmpl w:val="6518C52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B0C2707"/>
    <w:multiLevelType w:val="hybridMultilevel"/>
    <w:tmpl w:val="C7CC974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F0D1B5B"/>
    <w:multiLevelType w:val="hybridMultilevel"/>
    <w:tmpl w:val="6BA627A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5297C14"/>
    <w:multiLevelType w:val="multilevel"/>
    <w:tmpl w:val="11681A38"/>
    <w:lvl w:ilvl="0">
      <w:start w:val="1"/>
      <w:numFmt w:val="decimal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7" w15:restartNumberingAfterBreak="0">
    <w:nsid w:val="7C3F57A8"/>
    <w:multiLevelType w:val="hybridMultilevel"/>
    <w:tmpl w:val="2E32B41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1"/>
  </w:num>
  <w:num w:numId="5">
    <w:abstractNumId w:val="6"/>
  </w:num>
  <w:num w:numId="6">
    <w:abstractNumId w:val="1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4"/>
  </w:num>
  <w:num w:numId="10">
    <w:abstractNumId w:val="2"/>
  </w:num>
  <w:num w:numId="11">
    <w:abstractNumId w:val="0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gdiI0sTYyMzUyUdpeDU4uLM/DyQAqNaAAw9E00sAAAA"/>
  </w:docVars>
  <w:rsids>
    <w:rsidRoot w:val="00554A35"/>
    <w:rsid w:val="00011793"/>
    <w:rsid w:val="00025EA6"/>
    <w:rsid w:val="000263F1"/>
    <w:rsid w:val="0003380D"/>
    <w:rsid w:val="00062072"/>
    <w:rsid w:val="0006321B"/>
    <w:rsid w:val="00093A08"/>
    <w:rsid w:val="000B15D3"/>
    <w:rsid w:val="000C5472"/>
    <w:rsid w:val="000D20A6"/>
    <w:rsid w:val="000D38F4"/>
    <w:rsid w:val="000E6352"/>
    <w:rsid w:val="00112153"/>
    <w:rsid w:val="00135A07"/>
    <w:rsid w:val="00152733"/>
    <w:rsid w:val="00152F21"/>
    <w:rsid w:val="001756B9"/>
    <w:rsid w:val="00185754"/>
    <w:rsid w:val="001A3B95"/>
    <w:rsid w:val="001B0033"/>
    <w:rsid w:val="001B17B3"/>
    <w:rsid w:val="001C1424"/>
    <w:rsid w:val="001D08A0"/>
    <w:rsid w:val="001E0A03"/>
    <w:rsid w:val="001E3AF3"/>
    <w:rsid w:val="002173B6"/>
    <w:rsid w:val="00224508"/>
    <w:rsid w:val="002359DE"/>
    <w:rsid w:val="00251236"/>
    <w:rsid w:val="002644A9"/>
    <w:rsid w:val="00272130"/>
    <w:rsid w:val="00292890"/>
    <w:rsid w:val="002A32B8"/>
    <w:rsid w:val="002A75BD"/>
    <w:rsid w:val="002B0535"/>
    <w:rsid w:val="002B51B1"/>
    <w:rsid w:val="002B6776"/>
    <w:rsid w:val="002D678D"/>
    <w:rsid w:val="002F2ADD"/>
    <w:rsid w:val="002F7B57"/>
    <w:rsid w:val="003000FC"/>
    <w:rsid w:val="00303072"/>
    <w:rsid w:val="0032124F"/>
    <w:rsid w:val="00325E07"/>
    <w:rsid w:val="00331F2E"/>
    <w:rsid w:val="0034347C"/>
    <w:rsid w:val="00345355"/>
    <w:rsid w:val="00351918"/>
    <w:rsid w:val="0035274D"/>
    <w:rsid w:val="003703B9"/>
    <w:rsid w:val="00391C5D"/>
    <w:rsid w:val="003C1915"/>
    <w:rsid w:val="003C6562"/>
    <w:rsid w:val="00406F44"/>
    <w:rsid w:val="00410F41"/>
    <w:rsid w:val="004132ED"/>
    <w:rsid w:val="0042574A"/>
    <w:rsid w:val="0043225B"/>
    <w:rsid w:val="00440032"/>
    <w:rsid w:val="004410B3"/>
    <w:rsid w:val="004568CB"/>
    <w:rsid w:val="0046272A"/>
    <w:rsid w:val="00474005"/>
    <w:rsid w:val="00474733"/>
    <w:rsid w:val="004A02E2"/>
    <w:rsid w:val="004A269D"/>
    <w:rsid w:val="004C2A39"/>
    <w:rsid w:val="004D0A68"/>
    <w:rsid w:val="004F71D5"/>
    <w:rsid w:val="005062DD"/>
    <w:rsid w:val="005228DE"/>
    <w:rsid w:val="00525126"/>
    <w:rsid w:val="0052648F"/>
    <w:rsid w:val="00530AA4"/>
    <w:rsid w:val="00536E28"/>
    <w:rsid w:val="00537D83"/>
    <w:rsid w:val="00540352"/>
    <w:rsid w:val="00545CB1"/>
    <w:rsid w:val="00554A35"/>
    <w:rsid w:val="00555962"/>
    <w:rsid w:val="005718E8"/>
    <w:rsid w:val="00580000"/>
    <w:rsid w:val="005A66B0"/>
    <w:rsid w:val="005B38CD"/>
    <w:rsid w:val="005D652A"/>
    <w:rsid w:val="005E4893"/>
    <w:rsid w:val="005E54D1"/>
    <w:rsid w:val="00607A3D"/>
    <w:rsid w:val="00622F4E"/>
    <w:rsid w:val="006274C4"/>
    <w:rsid w:val="006362AF"/>
    <w:rsid w:val="00637F7A"/>
    <w:rsid w:val="00651105"/>
    <w:rsid w:val="00651A2F"/>
    <w:rsid w:val="00664755"/>
    <w:rsid w:val="00682627"/>
    <w:rsid w:val="00690969"/>
    <w:rsid w:val="006A358C"/>
    <w:rsid w:val="006A5AED"/>
    <w:rsid w:val="006B0D11"/>
    <w:rsid w:val="006C1C70"/>
    <w:rsid w:val="006C38FF"/>
    <w:rsid w:val="006D0D06"/>
    <w:rsid w:val="006E0FF3"/>
    <w:rsid w:val="00716DDD"/>
    <w:rsid w:val="0072265D"/>
    <w:rsid w:val="00737791"/>
    <w:rsid w:val="007379A8"/>
    <w:rsid w:val="00746261"/>
    <w:rsid w:val="00753403"/>
    <w:rsid w:val="007701C7"/>
    <w:rsid w:val="0078362D"/>
    <w:rsid w:val="00785C35"/>
    <w:rsid w:val="00787FFC"/>
    <w:rsid w:val="0079047C"/>
    <w:rsid w:val="007A0940"/>
    <w:rsid w:val="007A15D8"/>
    <w:rsid w:val="007B3AC3"/>
    <w:rsid w:val="007C14F8"/>
    <w:rsid w:val="007C78D9"/>
    <w:rsid w:val="007D3972"/>
    <w:rsid w:val="007D3B87"/>
    <w:rsid w:val="007E5951"/>
    <w:rsid w:val="007F44FF"/>
    <w:rsid w:val="00805CB3"/>
    <w:rsid w:val="0082621F"/>
    <w:rsid w:val="00842AF0"/>
    <w:rsid w:val="00843F4E"/>
    <w:rsid w:val="00845159"/>
    <w:rsid w:val="008654FD"/>
    <w:rsid w:val="00875F3B"/>
    <w:rsid w:val="00880B75"/>
    <w:rsid w:val="00890BCD"/>
    <w:rsid w:val="00897425"/>
    <w:rsid w:val="008C2C51"/>
    <w:rsid w:val="008D2C42"/>
    <w:rsid w:val="008D6366"/>
    <w:rsid w:val="008E4BB5"/>
    <w:rsid w:val="008F042B"/>
    <w:rsid w:val="008F0BBB"/>
    <w:rsid w:val="008F7B44"/>
    <w:rsid w:val="00900D56"/>
    <w:rsid w:val="00903CC5"/>
    <w:rsid w:val="009203D5"/>
    <w:rsid w:val="00925409"/>
    <w:rsid w:val="00936037"/>
    <w:rsid w:val="009360F0"/>
    <w:rsid w:val="00955B28"/>
    <w:rsid w:val="00965DBF"/>
    <w:rsid w:val="00986DE1"/>
    <w:rsid w:val="0099074D"/>
    <w:rsid w:val="009954C0"/>
    <w:rsid w:val="00996278"/>
    <w:rsid w:val="009A2CA1"/>
    <w:rsid w:val="009A7F86"/>
    <w:rsid w:val="009B35DE"/>
    <w:rsid w:val="009C1C14"/>
    <w:rsid w:val="009C4B55"/>
    <w:rsid w:val="009C573B"/>
    <w:rsid w:val="009C677C"/>
    <w:rsid w:val="009D5819"/>
    <w:rsid w:val="009E3531"/>
    <w:rsid w:val="00A41214"/>
    <w:rsid w:val="00A5310D"/>
    <w:rsid w:val="00A60861"/>
    <w:rsid w:val="00A85B02"/>
    <w:rsid w:val="00AA6756"/>
    <w:rsid w:val="00AD1D68"/>
    <w:rsid w:val="00AD39E2"/>
    <w:rsid w:val="00B07660"/>
    <w:rsid w:val="00B1264D"/>
    <w:rsid w:val="00B2298F"/>
    <w:rsid w:val="00B27081"/>
    <w:rsid w:val="00B85168"/>
    <w:rsid w:val="00B97F4B"/>
    <w:rsid w:val="00BA27CB"/>
    <w:rsid w:val="00BA4B07"/>
    <w:rsid w:val="00BA5C29"/>
    <w:rsid w:val="00BA6C70"/>
    <w:rsid w:val="00BD4AE4"/>
    <w:rsid w:val="00BD7EDE"/>
    <w:rsid w:val="00BE7E6C"/>
    <w:rsid w:val="00C0027A"/>
    <w:rsid w:val="00C0087B"/>
    <w:rsid w:val="00C03646"/>
    <w:rsid w:val="00C127E4"/>
    <w:rsid w:val="00C14DB1"/>
    <w:rsid w:val="00C21393"/>
    <w:rsid w:val="00C21829"/>
    <w:rsid w:val="00C25783"/>
    <w:rsid w:val="00C30244"/>
    <w:rsid w:val="00C311E3"/>
    <w:rsid w:val="00C445A6"/>
    <w:rsid w:val="00C44C42"/>
    <w:rsid w:val="00C45420"/>
    <w:rsid w:val="00C52F0F"/>
    <w:rsid w:val="00C52FA6"/>
    <w:rsid w:val="00C53CE4"/>
    <w:rsid w:val="00C629CE"/>
    <w:rsid w:val="00C73E07"/>
    <w:rsid w:val="00C742DE"/>
    <w:rsid w:val="00C7472D"/>
    <w:rsid w:val="00C872AB"/>
    <w:rsid w:val="00C926EC"/>
    <w:rsid w:val="00CA7350"/>
    <w:rsid w:val="00CC711C"/>
    <w:rsid w:val="00CD261D"/>
    <w:rsid w:val="00CE74E9"/>
    <w:rsid w:val="00CE7AFB"/>
    <w:rsid w:val="00CF52DF"/>
    <w:rsid w:val="00D112BE"/>
    <w:rsid w:val="00D24F15"/>
    <w:rsid w:val="00D513AC"/>
    <w:rsid w:val="00D520CE"/>
    <w:rsid w:val="00D62367"/>
    <w:rsid w:val="00D643E1"/>
    <w:rsid w:val="00DA3251"/>
    <w:rsid w:val="00DD0747"/>
    <w:rsid w:val="00DF1CA9"/>
    <w:rsid w:val="00DF5931"/>
    <w:rsid w:val="00E003D8"/>
    <w:rsid w:val="00E047FD"/>
    <w:rsid w:val="00E274DF"/>
    <w:rsid w:val="00E4209C"/>
    <w:rsid w:val="00E547D3"/>
    <w:rsid w:val="00E6751A"/>
    <w:rsid w:val="00E72956"/>
    <w:rsid w:val="00E85214"/>
    <w:rsid w:val="00E94C33"/>
    <w:rsid w:val="00EA1461"/>
    <w:rsid w:val="00EA39B1"/>
    <w:rsid w:val="00EA4506"/>
    <w:rsid w:val="00EB2993"/>
    <w:rsid w:val="00EB2BB3"/>
    <w:rsid w:val="00EB6CC7"/>
    <w:rsid w:val="00EC2AC0"/>
    <w:rsid w:val="00EE4A71"/>
    <w:rsid w:val="00EF4BD3"/>
    <w:rsid w:val="00F12643"/>
    <w:rsid w:val="00F130E8"/>
    <w:rsid w:val="00F227D1"/>
    <w:rsid w:val="00F23636"/>
    <w:rsid w:val="00F30AF7"/>
    <w:rsid w:val="00F4735F"/>
    <w:rsid w:val="00F50D67"/>
    <w:rsid w:val="00F66231"/>
    <w:rsid w:val="00F66921"/>
    <w:rsid w:val="00F72CF0"/>
    <w:rsid w:val="00FA2C2F"/>
    <w:rsid w:val="00FA737F"/>
    <w:rsid w:val="00FA790F"/>
    <w:rsid w:val="00FB2CA8"/>
    <w:rsid w:val="00FF6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607AD7"/>
  <w15:chartTrackingRefBased/>
  <w15:docId w15:val="{0FD26E08-F946-4666-8A1F-909C92EBD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38F4"/>
    <w:pPr>
      <w:widowControl w:val="0"/>
      <w:snapToGrid w:val="0"/>
      <w:spacing w:line="288" w:lineRule="auto"/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00D56"/>
    <w:pPr>
      <w:keepNext/>
      <w:keepLines/>
      <w:numPr>
        <w:numId w:val="4"/>
      </w:numPr>
      <w:spacing w:beforeLines="100" w:before="326" w:afterLines="100" w:after="326" w:line="240" w:lineRule="auto"/>
      <w:outlineLvl w:val="0"/>
    </w:pPr>
    <w:rPr>
      <w:rFonts w:asciiTheme="majorEastAsia" w:eastAsiaTheme="majorEastAsia" w:hAnsiTheme="majorEastAsia"/>
      <w:bCs/>
      <w:color w:val="4472C4" w:themeColor="accent1"/>
      <w:kern w:val="44"/>
      <w:sz w:val="30"/>
      <w:szCs w:val="30"/>
    </w:rPr>
  </w:style>
  <w:style w:type="paragraph" w:styleId="2">
    <w:name w:val="heading 2"/>
    <w:next w:val="a"/>
    <w:link w:val="20"/>
    <w:uiPriority w:val="9"/>
    <w:unhideWhenUsed/>
    <w:qFormat/>
    <w:rsid w:val="000D38F4"/>
    <w:pPr>
      <w:keepNext/>
      <w:keepLines/>
      <w:numPr>
        <w:ilvl w:val="1"/>
        <w:numId w:val="4"/>
      </w:numPr>
      <w:snapToGrid w:val="0"/>
      <w:spacing w:beforeLines="100" w:before="312" w:afterLines="100" w:after="312"/>
      <w:ind w:left="0"/>
      <w:outlineLvl w:val="1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0D38F4"/>
    <w:pPr>
      <w:keepNext/>
      <w:keepLines/>
      <w:numPr>
        <w:ilvl w:val="2"/>
        <w:numId w:val="4"/>
      </w:numPr>
      <w:spacing w:beforeLines="100" w:before="312" w:afterLines="100" w:after="312" w:line="240" w:lineRule="auto"/>
      <w:ind w:left="851"/>
      <w:outlineLvl w:val="2"/>
    </w:pPr>
    <w:rPr>
      <w:rFonts w:asciiTheme="majorEastAsia" w:eastAsiaTheme="majorEastAsia" w:hAnsiTheme="majorEastAsia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00D56"/>
    <w:rPr>
      <w:rFonts w:asciiTheme="majorEastAsia" w:eastAsiaTheme="majorEastAsia" w:hAnsiTheme="majorEastAsia"/>
      <w:bCs/>
      <w:color w:val="4472C4" w:themeColor="accent1"/>
      <w:kern w:val="44"/>
      <w:sz w:val="30"/>
      <w:szCs w:val="30"/>
    </w:rPr>
  </w:style>
  <w:style w:type="character" w:customStyle="1" w:styleId="30">
    <w:name w:val="标题 3 字符"/>
    <w:basedOn w:val="a0"/>
    <w:link w:val="3"/>
    <w:uiPriority w:val="9"/>
    <w:rsid w:val="000D38F4"/>
    <w:rPr>
      <w:rFonts w:asciiTheme="majorEastAsia" w:eastAsiaTheme="majorEastAsia" w:hAnsiTheme="majorEastAsia"/>
      <w:b/>
      <w:bCs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554A35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0D38F4"/>
    <w:rPr>
      <w:rFonts w:asciiTheme="majorHAnsi" w:eastAsiaTheme="majorEastAsia" w:hAnsiTheme="majorHAnsi" w:cstheme="majorBidi"/>
      <w:bCs/>
      <w:sz w:val="28"/>
      <w:szCs w:val="28"/>
    </w:rPr>
  </w:style>
  <w:style w:type="paragraph" w:styleId="a5">
    <w:name w:val="No Spacing"/>
    <w:link w:val="a6"/>
    <w:uiPriority w:val="1"/>
    <w:qFormat/>
    <w:rsid w:val="00F12643"/>
    <w:rPr>
      <w:kern w:val="0"/>
      <w:sz w:val="22"/>
    </w:rPr>
  </w:style>
  <w:style w:type="character" w:customStyle="1" w:styleId="a6">
    <w:name w:val="无间隔 字符"/>
    <w:basedOn w:val="a0"/>
    <w:link w:val="a5"/>
    <w:uiPriority w:val="1"/>
    <w:rsid w:val="00F12643"/>
    <w:rPr>
      <w:kern w:val="0"/>
      <w:sz w:val="22"/>
    </w:rPr>
  </w:style>
  <w:style w:type="paragraph" w:styleId="TOC">
    <w:name w:val="TOC Heading"/>
    <w:basedOn w:val="1"/>
    <w:next w:val="a"/>
    <w:uiPriority w:val="39"/>
    <w:unhideWhenUsed/>
    <w:qFormat/>
    <w:rsid w:val="00F30AF7"/>
    <w:pPr>
      <w:widowControl/>
      <w:numPr>
        <w:numId w:val="0"/>
      </w:numPr>
      <w:snapToGrid/>
      <w:spacing w:before="240" w:line="259" w:lineRule="auto"/>
      <w:jc w:val="left"/>
      <w:outlineLvl w:val="9"/>
    </w:pPr>
    <w:rPr>
      <w:rFonts w:asciiTheme="majorHAnsi" w:hAnsiTheme="majorHAnsi" w:cstheme="majorBidi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30AF7"/>
  </w:style>
  <w:style w:type="paragraph" w:styleId="TOC2">
    <w:name w:val="toc 2"/>
    <w:basedOn w:val="a"/>
    <w:next w:val="a"/>
    <w:autoRedefine/>
    <w:uiPriority w:val="39"/>
    <w:unhideWhenUsed/>
    <w:rsid w:val="00F30AF7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30AF7"/>
    <w:pPr>
      <w:ind w:leftChars="400" w:left="840"/>
    </w:pPr>
  </w:style>
  <w:style w:type="character" w:styleId="a7">
    <w:name w:val="Hyperlink"/>
    <w:basedOn w:val="a0"/>
    <w:uiPriority w:val="99"/>
    <w:unhideWhenUsed/>
    <w:rsid w:val="00F30AF7"/>
    <w:rPr>
      <w:color w:val="0563C1" w:themeColor="hyperlink"/>
      <w:u w:val="single"/>
    </w:rPr>
  </w:style>
  <w:style w:type="table" w:styleId="a8">
    <w:name w:val="Table Grid"/>
    <w:basedOn w:val="a1"/>
    <w:uiPriority w:val="39"/>
    <w:rsid w:val="006362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525126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525126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525126"/>
    <w:pPr>
      <w:tabs>
        <w:tab w:val="center" w:pos="4153"/>
        <w:tab w:val="right" w:pos="8306"/>
      </w:tabs>
      <w:spacing w:line="240" w:lineRule="auto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525126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135A07"/>
    <w:rPr>
      <w:rFonts w:asciiTheme="majorHAnsi" w:eastAsia="黑体" w:hAnsiTheme="majorHAnsi" w:cstheme="majorBidi"/>
      <w:sz w:val="20"/>
      <w:szCs w:val="20"/>
    </w:rPr>
  </w:style>
  <w:style w:type="paragraph" w:styleId="ae">
    <w:name w:val="table of figures"/>
    <w:basedOn w:val="a"/>
    <w:next w:val="a"/>
    <w:uiPriority w:val="99"/>
    <w:unhideWhenUsed/>
    <w:rsid w:val="001A3B95"/>
    <w:pPr>
      <w:ind w:leftChars="200" w:left="200" w:hangingChars="200" w:hanging="200"/>
    </w:pPr>
  </w:style>
  <w:style w:type="paragraph" w:styleId="af">
    <w:name w:val="Body Text Indent"/>
    <w:basedOn w:val="a"/>
    <w:link w:val="af0"/>
    <w:rsid w:val="004C2A39"/>
    <w:pPr>
      <w:tabs>
        <w:tab w:val="left" w:pos="3346"/>
      </w:tabs>
      <w:snapToGrid/>
      <w:spacing w:line="240" w:lineRule="auto"/>
      <w:ind w:firstLine="495"/>
    </w:pPr>
    <w:rPr>
      <w:rFonts w:ascii="Times New Roman" w:eastAsia="宋体" w:hAnsi="Times New Roman" w:cs="Times New Roman"/>
      <w:i/>
      <w:iCs/>
      <w:sz w:val="21"/>
    </w:rPr>
  </w:style>
  <w:style w:type="character" w:customStyle="1" w:styleId="af0">
    <w:name w:val="正文文本缩进 字符"/>
    <w:basedOn w:val="a0"/>
    <w:link w:val="af"/>
    <w:rsid w:val="004C2A39"/>
    <w:rPr>
      <w:rFonts w:ascii="Times New Roman" w:eastAsia="宋体" w:hAnsi="Times New Roman" w:cs="Times New Roman"/>
      <w:i/>
      <w:iCs/>
      <w:szCs w:val="24"/>
    </w:rPr>
  </w:style>
  <w:style w:type="paragraph" w:styleId="31">
    <w:name w:val="Body Text 3"/>
    <w:basedOn w:val="a"/>
    <w:link w:val="32"/>
    <w:rsid w:val="00BD7EDE"/>
    <w:pPr>
      <w:snapToGrid/>
      <w:spacing w:line="240" w:lineRule="auto"/>
    </w:pPr>
    <w:rPr>
      <w:rFonts w:ascii="Times New Roman" w:eastAsia="宋体" w:hAnsi="Times New Roman" w:cs="Times New Roman"/>
      <w:i/>
      <w:iCs/>
      <w:sz w:val="21"/>
    </w:rPr>
  </w:style>
  <w:style w:type="character" w:customStyle="1" w:styleId="32">
    <w:name w:val="正文文本 3 字符"/>
    <w:basedOn w:val="a0"/>
    <w:link w:val="31"/>
    <w:rsid w:val="00BD7EDE"/>
    <w:rPr>
      <w:rFonts w:ascii="Times New Roman" w:eastAsia="宋体" w:hAnsi="Times New Roman" w:cs="Times New Roman"/>
      <w:i/>
      <w:iCs/>
      <w:szCs w:val="24"/>
    </w:rPr>
  </w:style>
  <w:style w:type="character" w:customStyle="1" w:styleId="a4">
    <w:name w:val="列表段落 字符"/>
    <w:link w:val="a3"/>
    <w:uiPriority w:val="34"/>
    <w:locked/>
    <w:rsid w:val="00F2363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314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BC03A7C46954392B5E1A1ACCAF6144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E7C8779-1814-4596-BD00-51C6D0524FA0}"/>
      </w:docPartPr>
      <w:docPartBody>
        <w:p w:rsidR="0000003C" w:rsidRDefault="007B468C" w:rsidP="007B468C">
          <w:pPr>
            <w:pStyle w:val="0BC03A7C46954392B5E1A1ACCAF6144E"/>
          </w:pPr>
          <w:r>
            <w:rPr>
              <w:lang w:val="zh-CN"/>
            </w:rPr>
            <w:t>[在此处键入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468C"/>
    <w:rsid w:val="0000003C"/>
    <w:rsid w:val="007B468C"/>
    <w:rsid w:val="00820A58"/>
    <w:rsid w:val="00C043D9"/>
    <w:rsid w:val="00C85A41"/>
    <w:rsid w:val="00D45B67"/>
    <w:rsid w:val="00D66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BC03A7C46954392B5E1A1ACCAF6144E">
    <w:name w:val="0BC03A7C46954392B5E1A1ACCAF6144E"/>
    <w:rsid w:val="007B468C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华东师范大学 计算机科学与软件工程学院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787BEE-98C4-4B14-871C-5AF23CFB0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3</TotalTime>
  <Pages>6</Pages>
  <Words>354</Words>
  <Characters>2022</Characters>
  <Application>Microsoft Office Word</Application>
  <DocSecurity>0</DocSecurity>
  <Lines>16</Lines>
  <Paragraphs>4</Paragraphs>
  <ScaleCrop>false</ScaleCrop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项目名称}
软件需求规格说明书</dc:title>
  <dc:subject/>
  <dc:creator>孙海英</dc:creator>
  <cp:keywords/>
  <dc:description/>
  <cp:lastModifiedBy>袁 非凡</cp:lastModifiedBy>
  <cp:revision>26</cp:revision>
  <dcterms:created xsi:type="dcterms:W3CDTF">2018-02-28T05:30:00Z</dcterms:created>
  <dcterms:modified xsi:type="dcterms:W3CDTF">2021-03-08T00:06:00Z</dcterms:modified>
</cp:coreProperties>
</file>